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695" w:type="dxa"/>
        <w:tblInd w:w="-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86"/>
        <w:gridCol w:w="9009"/>
      </w:tblGrid>
      <w:tr w:rsidR="00E3514A" w:rsidRPr="00013BA0" w14:paraId="04F3E195" w14:textId="77777777" w:rsidTr="00EB1C48">
        <w:trPr>
          <w:trHeight w:val="1410"/>
        </w:trPr>
        <w:tc>
          <w:tcPr>
            <w:tcW w:w="1686" w:type="dxa"/>
            <w:vAlign w:val="center"/>
          </w:tcPr>
          <w:p w14:paraId="069C2995" w14:textId="77777777" w:rsidR="00E3514A" w:rsidRPr="00013BA0" w:rsidRDefault="00EB1C48" w:rsidP="00A040A3">
            <w:pPr>
              <w:pStyle w:val="Title"/>
              <w:tabs>
                <w:tab w:val="right" w:leader="dot" w:pos="6864"/>
                <w:tab w:val="right" w:leader="dot" w:pos="11520"/>
              </w:tabs>
              <w:spacing w:before="240" w:after="60" w:line="288" w:lineRule="auto"/>
              <w:rPr>
                <w:sz w:val="26"/>
                <w:szCs w:val="26"/>
              </w:rPr>
            </w:pPr>
            <w:r w:rsidRPr="00EB1C48">
              <w:rPr>
                <w:noProof/>
                <w:sz w:val="26"/>
                <w:szCs w:val="26"/>
              </w:rPr>
              <w:drawing>
                <wp:inline distT="0" distB="0" distL="0" distR="0" wp14:anchorId="3CC53291" wp14:editId="7431BD03">
                  <wp:extent cx="933450" cy="933450"/>
                  <wp:effectExtent l="0" t="0" r="0" b="0"/>
                  <wp:docPr id="1028" name="Picture 4" descr="https://dtnhsv.huit.edu.vn/images/tin-tuc-hoat-dong/truong-dai-hoc-cong-nghiep-thuc-pham-tp-hcm-hufi-chinh-thuc-doi-ten-thanh-truong-dai-hoc-cong-thuong-tp-hcm-huit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" name="Picture 4" descr="https://dtnhsv.huit.edu.vn/images/tin-tuc-hoat-dong/truong-dai-hoc-cong-nghiep-thuc-pham-tp-hcm-hufi-chinh-thuc-doi-ten-thanh-truong-dai-hoc-cong-thuong-tp-hcm-huit-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933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9" w:type="dxa"/>
          </w:tcPr>
          <w:p w14:paraId="2FF3E065" w14:textId="77777777" w:rsidR="00EB1C48" w:rsidRDefault="00EB1C48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</w:p>
          <w:p w14:paraId="39F43D10" w14:textId="77777777" w:rsidR="00E3514A" w:rsidRPr="00013BA0" w:rsidRDefault="00E3514A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TR</w:t>
            </w:r>
            <w:r w:rsidRPr="00013BA0">
              <w:rPr>
                <w:sz w:val="26"/>
                <w:szCs w:val="26"/>
                <w:lang w:val="vi-VN"/>
              </w:rPr>
              <w:t>Ư</w:t>
            </w:r>
            <w:r w:rsidRPr="00013BA0">
              <w:rPr>
                <w:sz w:val="26"/>
                <w:szCs w:val="26"/>
              </w:rPr>
              <w:t xml:space="preserve">ỜNG ĐẠI HỌC CÔNG </w:t>
            </w:r>
            <w:r w:rsidR="00854BD9">
              <w:rPr>
                <w:sz w:val="26"/>
                <w:szCs w:val="26"/>
              </w:rPr>
              <w:t>THƯƠNG</w:t>
            </w:r>
            <w:r w:rsidRPr="00013BA0">
              <w:rPr>
                <w:sz w:val="26"/>
                <w:szCs w:val="26"/>
              </w:rPr>
              <w:t xml:space="preserve"> TP.HCM</w:t>
            </w:r>
          </w:p>
          <w:p w14:paraId="69D75565" w14:textId="77777777" w:rsidR="00E3514A" w:rsidRPr="00013BA0" w:rsidRDefault="00E3514A" w:rsidP="00EB1C48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KHOA CÔNG NGHỆ THÔNG TIN</w:t>
            </w:r>
          </w:p>
        </w:tc>
      </w:tr>
    </w:tbl>
    <w:p w14:paraId="1B21B519" w14:textId="77777777" w:rsidR="00E3514A" w:rsidRPr="00013BA0" w:rsidRDefault="00E3514A" w:rsidP="00013BA0">
      <w:pPr>
        <w:spacing w:after="60" w:line="288" w:lineRule="auto"/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72D3ABF" w14:textId="77777777" w:rsidR="00D61BE9" w:rsidRPr="00973D4E" w:rsidRDefault="00D61BE9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 w:rsidRPr="00973D4E">
        <w:rPr>
          <w:rFonts w:ascii="Times New Roman" w:hAnsi="Times New Roman"/>
          <w:b/>
          <w:bCs/>
          <w:sz w:val="26"/>
          <w:szCs w:val="26"/>
        </w:rPr>
        <w:t>ĐỀ CƯƠNG CHI TIẾT</w:t>
      </w:r>
    </w:p>
    <w:p w14:paraId="1D33BA35" w14:textId="77777777" w:rsidR="00D61BE9" w:rsidRPr="006630C8" w:rsidRDefault="003C0B10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ĐỒ ÁN CHUYÊN NGÀNH</w:t>
      </w:r>
      <w:r w:rsidR="00854BD9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AC43A1">
        <w:rPr>
          <w:rFonts w:ascii="Times New Roman" w:hAnsi="Times New Roman"/>
          <w:b/>
          <w:bCs/>
          <w:sz w:val="26"/>
          <w:szCs w:val="26"/>
        </w:rPr>
        <w:t>ĐẠI HỌC CHÍNH QUY</w:t>
      </w:r>
    </w:p>
    <w:p w14:paraId="647B50CE" w14:textId="333A8B85" w:rsidR="00716A0B" w:rsidRPr="00DE69E0" w:rsidRDefault="009D2C31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sz w:val="26"/>
          <w:szCs w:val="26"/>
        </w:rPr>
      </w:pPr>
      <w:r w:rsidRPr="00716A0B">
        <w:rPr>
          <w:rFonts w:ascii="Times New Roman" w:hAnsi="Times New Roman"/>
          <w:b/>
          <w:bCs/>
          <w:sz w:val="26"/>
          <w:szCs w:val="26"/>
        </w:rPr>
        <w:t>Tên đề tài</w:t>
      </w:r>
      <w:r w:rsidR="00716A0B" w:rsidRPr="00716A0B">
        <w:rPr>
          <w:rFonts w:ascii="Times New Roman" w:hAnsi="Times New Roman"/>
          <w:b/>
          <w:bCs/>
          <w:sz w:val="26"/>
          <w:szCs w:val="26"/>
        </w:rPr>
        <w:t>:</w:t>
      </w:r>
      <w:r w:rsidR="00716A0B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6C4F6A">
        <w:rPr>
          <w:rFonts w:ascii="Times New Roman" w:hAnsi="Times New Roman"/>
          <w:b/>
          <w:bCs/>
          <w:sz w:val="26"/>
          <w:szCs w:val="26"/>
        </w:rPr>
        <w:t>Đánh giá hiểu quả của thuật toán tối ưu hóa bầy đàn (PSO) cho việc triển khai hệ thống RFID giám sát sinh viên trong lớp học</w:t>
      </w:r>
      <w:r w:rsidR="006C4F6A">
        <w:rPr>
          <w:rFonts w:ascii="Times New Roman" w:hAnsi="Times New Roman"/>
          <w:b/>
          <w:bCs/>
          <w:sz w:val="26"/>
          <w:szCs w:val="26"/>
        </w:rPr>
        <w:tab/>
      </w:r>
    </w:p>
    <w:p w14:paraId="69D7C899" w14:textId="77777777" w:rsidR="005C0697" w:rsidRPr="005C0697" w:rsidRDefault="005C0697" w:rsidP="005C0697">
      <w:pPr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77D3E0C" w14:textId="55935185" w:rsidR="006370D5" w:rsidRPr="006370D5" w:rsidRDefault="00854BD9" w:rsidP="006370D5">
      <w:pPr>
        <w:pStyle w:val="noidung"/>
        <w:numPr>
          <w:ilvl w:val="0"/>
          <w:numId w:val="2"/>
        </w:numPr>
        <w:spacing w:before="0" w:after="0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Thông tin thành viên đề tài</w:t>
      </w:r>
    </w:p>
    <w:p w14:paraId="66445ED9" w14:textId="2F2F6E3F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r w:rsidR="000A29B9">
        <w:rPr>
          <w:rFonts w:asciiTheme="majorHAnsi" w:hAnsiTheme="majorHAnsi" w:cstheme="majorHAnsi"/>
          <w:sz w:val="26"/>
          <w:szCs w:val="26"/>
          <w:lang w:bidi="hi-IN"/>
        </w:rPr>
        <w:t xml:space="preserve"> tên: Huỳnh Vĩ Khang</w:t>
      </w:r>
    </w:p>
    <w:p w14:paraId="67F79275" w14:textId="5FE2C440" w:rsidR="006370D5" w:rsidRPr="006370D5" w:rsidRDefault="000A29B9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Mã SV: 2201215850</w:t>
      </w:r>
    </w:p>
    <w:p w14:paraId="1FBA745D" w14:textId="72776898" w:rsidR="006370D5" w:rsidRPr="006370D5" w:rsidRDefault="000A29B9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 xml:space="preserve">Email: </w:t>
      </w:r>
      <w:r w:rsidR="00326AC6">
        <w:rPr>
          <w:rFonts w:asciiTheme="majorHAnsi" w:hAnsiTheme="majorHAnsi" w:cstheme="majorHAnsi"/>
          <w:sz w:val="26"/>
          <w:szCs w:val="26"/>
          <w:lang w:bidi="hi-IN"/>
        </w:rPr>
        <w:t>huynhvikhang6a13</w:t>
      </w:r>
      <w:r w:rsidR="006370D5"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@gmail.com </w:t>
      </w:r>
    </w:p>
    <w:p w14:paraId="0923A0EC" w14:textId="77777777" w:rsid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</w:p>
    <w:p w14:paraId="0646D846" w14:textId="50AF77EE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r w:rsidR="001A690A">
        <w:rPr>
          <w:rFonts w:asciiTheme="majorHAnsi" w:hAnsiTheme="majorHAnsi" w:cstheme="majorHAnsi"/>
          <w:sz w:val="26"/>
          <w:szCs w:val="26"/>
          <w:lang w:bidi="hi-IN"/>
        </w:rPr>
        <w:t xml:space="preserve"> tên: Nguyễn Trọng Nhân</w:t>
      </w:r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 </w:t>
      </w:r>
    </w:p>
    <w:p w14:paraId="66E39F03" w14:textId="4B85793C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Mã SV: 2001200022</w:t>
      </w:r>
    </w:p>
    <w:p w14:paraId="45582F06" w14:textId="1E3DA1BA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Email: nhanpto2002</w:t>
      </w:r>
      <w:r w:rsidR="006370D5"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@gmail.com </w:t>
      </w:r>
    </w:p>
    <w:p w14:paraId="49EA1C13" w14:textId="77777777" w:rsid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</w:p>
    <w:p w14:paraId="18736D5E" w14:textId="1C82526D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r w:rsidR="001A690A">
        <w:rPr>
          <w:rFonts w:asciiTheme="majorHAnsi" w:hAnsiTheme="majorHAnsi" w:cstheme="majorHAnsi"/>
          <w:sz w:val="26"/>
          <w:szCs w:val="26"/>
          <w:lang w:bidi="hi-IN"/>
        </w:rPr>
        <w:t xml:space="preserve"> tên: Đào Quí Mùi</w:t>
      </w:r>
      <w:r w:rsidR="001A690A">
        <w:rPr>
          <w:rFonts w:asciiTheme="majorHAnsi" w:hAnsiTheme="majorHAnsi" w:cstheme="majorHAnsi"/>
          <w:sz w:val="26"/>
          <w:szCs w:val="26"/>
          <w:lang w:bidi="hi-IN"/>
        </w:rPr>
        <w:tab/>
      </w:r>
    </w:p>
    <w:p w14:paraId="1F377F66" w14:textId="40B6DA9D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Mã SV: 2001215964</w:t>
      </w:r>
    </w:p>
    <w:p w14:paraId="2F1F3423" w14:textId="08C0DD71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Email: muidao156</w:t>
      </w:r>
      <w:r w:rsidR="006370D5"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@gmail.com </w:t>
      </w:r>
    </w:p>
    <w:p w14:paraId="469C4176" w14:textId="77777777" w:rsidR="006370D5" w:rsidRPr="006370D5" w:rsidRDefault="006370D5" w:rsidP="006370D5">
      <w:pPr>
        <w:pStyle w:val="ListParagraph"/>
        <w:rPr>
          <w:rFonts w:ascii="Times New Roman" w:hAnsi="Times New Roman"/>
          <w:sz w:val="26"/>
          <w:szCs w:val="26"/>
        </w:rPr>
      </w:pPr>
    </w:p>
    <w:p w14:paraId="4B0FD98B" w14:textId="77777777" w:rsidR="006370D5" w:rsidRPr="006630C8" w:rsidRDefault="006370D5" w:rsidP="006370D5">
      <w:pPr>
        <w:pStyle w:val="noidung"/>
        <w:numPr>
          <w:ilvl w:val="0"/>
          <w:numId w:val="2"/>
        </w:numPr>
        <w:spacing w:before="0" w:after="0"/>
        <w:rPr>
          <w:rFonts w:ascii="Times New Roman" w:hAnsi="Times New Roman"/>
          <w:b/>
          <w:sz w:val="26"/>
          <w:szCs w:val="26"/>
        </w:rPr>
      </w:pPr>
      <w:r w:rsidRPr="006630C8">
        <w:rPr>
          <w:rFonts w:ascii="Times New Roman" w:hAnsi="Times New Roman"/>
          <w:b/>
          <w:sz w:val="26"/>
          <w:szCs w:val="26"/>
        </w:rPr>
        <w:t>Thông tin gi</w:t>
      </w:r>
      <w:r w:rsidRPr="00791D0D">
        <w:rPr>
          <w:rFonts w:ascii="Times New Roman" w:hAnsi="Times New Roman"/>
          <w:b/>
          <w:sz w:val="26"/>
          <w:szCs w:val="26"/>
        </w:rPr>
        <w:t>ảng</w:t>
      </w:r>
      <w:r w:rsidRPr="006630C8">
        <w:rPr>
          <w:rFonts w:ascii="Times New Roman" w:hAnsi="Times New Roman"/>
          <w:b/>
          <w:sz w:val="26"/>
          <w:szCs w:val="26"/>
        </w:rPr>
        <w:t xml:space="preserve"> viên hướng dẫn: </w:t>
      </w:r>
    </w:p>
    <w:p w14:paraId="3A198625" w14:textId="77777777" w:rsidR="006370D5" w:rsidRPr="001E64BA" w:rsidRDefault="006370D5" w:rsidP="006370D5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Họ tên:</w:t>
      </w:r>
      <w:r>
        <w:rPr>
          <w:rFonts w:ascii="Times New Roman" w:hAnsi="Times New Roman"/>
          <w:sz w:val="26"/>
          <w:szCs w:val="26"/>
        </w:rPr>
        <w:t xml:space="preserve"> Nguyễn Văn Tùng</w:t>
      </w:r>
    </w:p>
    <w:p w14:paraId="003C171B" w14:textId="77777777" w:rsidR="006370D5" w:rsidRPr="001E64BA" w:rsidRDefault="006370D5" w:rsidP="006370D5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Email:</w:t>
      </w:r>
      <w:r>
        <w:rPr>
          <w:rFonts w:ascii="Times New Roman" w:hAnsi="Times New Roman"/>
          <w:sz w:val="26"/>
          <w:szCs w:val="26"/>
        </w:rPr>
        <w:tab/>
        <w:t xml:space="preserve"> </w:t>
      </w:r>
      <w:r w:rsidRPr="005D5B5C">
        <w:rPr>
          <w:rFonts w:ascii="Times New Roman" w:hAnsi="Times New Roman"/>
          <w:sz w:val="26"/>
          <w:szCs w:val="26"/>
        </w:rPr>
        <w:t>tungnv@hufi.edu.vn</w:t>
      </w:r>
    </w:p>
    <w:p w14:paraId="26E6C611" w14:textId="77777777" w:rsidR="005224DE" w:rsidRPr="00226A2E" w:rsidRDefault="001E64BA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Mục tiêu</w:t>
      </w:r>
      <w:r w:rsidR="00AC43A1">
        <w:rPr>
          <w:rFonts w:ascii="Times New Roman" w:hAnsi="Times New Roman"/>
          <w:b/>
          <w:bCs/>
          <w:sz w:val="26"/>
          <w:szCs w:val="26"/>
        </w:rPr>
        <w:t xml:space="preserve"> đề tài</w:t>
      </w:r>
      <w:r w:rsidR="007B1646">
        <w:rPr>
          <w:rFonts w:ascii="Times New Roman" w:hAnsi="Times New Roman"/>
          <w:b/>
          <w:bCs/>
          <w:sz w:val="26"/>
          <w:szCs w:val="26"/>
        </w:rPr>
        <w:t>:</w:t>
      </w:r>
    </w:p>
    <w:p w14:paraId="1C2CB8D9" w14:textId="77777777" w:rsidR="00D95241" w:rsidRDefault="006370D5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 w:rsidRPr="00BB3B3B">
        <w:rPr>
          <w:rFonts w:ascii="Times New Roman" w:hAnsi="Times New Roman"/>
          <w:sz w:val="26"/>
          <w:szCs w:val="26"/>
        </w:rPr>
        <w:t>Hiểu được quy trình nghiệp vụ, cách xây dựng hệ thống và quản lý một trang website bán bánh mì cho sinh viên HUIT.</w:t>
      </w:r>
    </w:p>
    <w:p w14:paraId="19358408" w14:textId="7D8EBD99" w:rsidR="00467FAD" w:rsidRDefault="006370D5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 w:rsidRPr="00BB3B3B">
        <w:rPr>
          <w:rFonts w:ascii="Times New Roman" w:hAnsi="Times New Roman"/>
          <w:sz w:val="26"/>
          <w:szCs w:val="26"/>
        </w:rPr>
        <w:t xml:space="preserve">Áp dụng công nghệ thông tin vào việc bán đồ ăn sáng </w:t>
      </w:r>
      <w:r w:rsidR="00D95241">
        <w:rPr>
          <w:rFonts w:ascii="Times New Roman" w:hAnsi="Times New Roman"/>
          <w:sz w:val="26"/>
          <w:szCs w:val="26"/>
          <w:lang w:val="vi-VN"/>
        </w:rPr>
        <w:t>mang đến sự thuận tiện, nhanh chóng giúp các bạn sinh viên tiết kiệm thời gian</w:t>
      </w:r>
      <w:r w:rsidRPr="00BB3B3B">
        <w:rPr>
          <w:rFonts w:ascii="Times New Roman" w:hAnsi="Times New Roman"/>
          <w:sz w:val="26"/>
          <w:szCs w:val="26"/>
        </w:rPr>
        <w:t xml:space="preserve">. </w:t>
      </w:r>
    </w:p>
    <w:p w14:paraId="35BC1569" w14:textId="78360126" w:rsidR="00D95241" w:rsidRDefault="006D7EBD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  <w:lang w:val="vi-VN"/>
        </w:rPr>
        <w:t>Tìm h</w:t>
      </w:r>
      <w:r w:rsidR="00D95241">
        <w:rPr>
          <w:rFonts w:ascii="Times New Roman" w:hAnsi="Times New Roman"/>
          <w:sz w:val="26"/>
          <w:szCs w:val="26"/>
          <w:lang w:val="vi-VN"/>
        </w:rPr>
        <w:t xml:space="preserve">iểu và thiết </w:t>
      </w:r>
      <w:bookmarkStart w:id="0" w:name="_GoBack"/>
      <w:bookmarkEnd w:id="0"/>
      <w:r w:rsidR="00D95241">
        <w:rPr>
          <w:rFonts w:ascii="Times New Roman" w:hAnsi="Times New Roman"/>
          <w:sz w:val="26"/>
          <w:szCs w:val="26"/>
          <w:lang w:val="vi-VN"/>
        </w:rPr>
        <w:t>kế</w:t>
      </w:r>
      <w:r>
        <w:rPr>
          <w:rFonts w:ascii="Times New Roman" w:hAnsi="Times New Roman"/>
          <w:sz w:val="26"/>
          <w:szCs w:val="26"/>
          <w:lang w:val="vi-VN"/>
        </w:rPr>
        <w:t xml:space="preserve"> </w:t>
      </w:r>
      <w:r w:rsidR="00D95241">
        <w:rPr>
          <w:rFonts w:ascii="Times New Roman" w:hAnsi="Times New Roman"/>
          <w:sz w:val="26"/>
          <w:szCs w:val="26"/>
          <w:lang w:val="vi-VN"/>
        </w:rPr>
        <w:t>cơ sở dữ liệu NoSQL cho website thương mại điện tử</w:t>
      </w:r>
    </w:p>
    <w:p w14:paraId="4D545FEA" w14:textId="1F758F9A" w:rsidR="00467FAD" w:rsidRDefault="00467FAD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Đáp ứng được tiêu chuẩn của một website</w:t>
      </w:r>
      <w:r w:rsidR="00412B00">
        <w:rPr>
          <w:rFonts w:ascii="Times New Roman" w:hAnsi="Times New Roman"/>
          <w:sz w:val="26"/>
          <w:szCs w:val="26"/>
          <w:lang w:val="vi-VN"/>
        </w:rPr>
        <w:t>.</w:t>
      </w:r>
    </w:p>
    <w:p w14:paraId="432F7827" w14:textId="24B84DDD" w:rsidR="00E21BAF" w:rsidRPr="00221325" w:rsidRDefault="001F596A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  <w:lang w:val="vi-VN"/>
        </w:rPr>
        <w:t>Tra</w:t>
      </w:r>
      <w:r w:rsidR="00E21BAF">
        <w:rPr>
          <w:rFonts w:ascii="Times New Roman" w:hAnsi="Times New Roman"/>
          <w:sz w:val="26"/>
          <w:szCs w:val="26"/>
          <w:lang w:val="vi-VN"/>
        </w:rPr>
        <w:t xml:space="preserve"> cứu, cập nhật, thống kê, báo cáo sản phẩm, thông tin khách hàng</w:t>
      </w:r>
    </w:p>
    <w:p w14:paraId="76964427" w14:textId="6A4773EB" w:rsidR="00221325" w:rsidRPr="00E21BAF" w:rsidRDefault="0039713B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  <w:lang w:val="vi-VN"/>
        </w:rPr>
        <w:t xml:space="preserve">Mua </w:t>
      </w:r>
      <w:r w:rsidR="00221325">
        <w:rPr>
          <w:rFonts w:ascii="Times New Roman" w:hAnsi="Times New Roman"/>
          <w:sz w:val="26"/>
          <w:szCs w:val="26"/>
          <w:lang w:val="vi-VN"/>
        </w:rPr>
        <w:t>hàng, đặt hàng nhanh chóng với chức năng thanh toán tiện lợi( thanh toán trực tiếp/ chuyển khoản)</w:t>
      </w:r>
      <w:r w:rsidR="00412B00">
        <w:rPr>
          <w:rFonts w:ascii="Times New Roman" w:hAnsi="Times New Roman"/>
          <w:sz w:val="26"/>
          <w:szCs w:val="26"/>
          <w:lang w:val="vi-VN"/>
        </w:rPr>
        <w:t>.</w:t>
      </w:r>
    </w:p>
    <w:p w14:paraId="4CA466A8" w14:textId="454CC573" w:rsidR="00467FAD" w:rsidRDefault="005B14A4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Cấu trúc khoa học, chặt chẽ, rõ ràng, dễ dàng điề</w:t>
      </w:r>
      <w:r w:rsidR="006D7EBD">
        <w:rPr>
          <w:rFonts w:ascii="Times New Roman" w:hAnsi="Times New Roman"/>
          <w:sz w:val="26"/>
          <w:szCs w:val="26"/>
        </w:rPr>
        <w:t>u hướ</w:t>
      </w:r>
      <w:r>
        <w:rPr>
          <w:rFonts w:ascii="Times New Roman" w:hAnsi="Times New Roman"/>
          <w:sz w:val="26"/>
          <w:szCs w:val="26"/>
        </w:rPr>
        <w:t>ng, khai thác, chỉnh sử</w:t>
      </w:r>
      <w:r w:rsidR="00E21BAF">
        <w:rPr>
          <w:rFonts w:ascii="Times New Roman" w:hAnsi="Times New Roman"/>
          <w:sz w:val="26"/>
          <w:szCs w:val="26"/>
        </w:rPr>
        <w:t>a</w:t>
      </w:r>
    </w:p>
    <w:p w14:paraId="42DA2578" w14:textId="77777777" w:rsidR="00467FAD" w:rsidRDefault="005B14A4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lastRenderedPageBreak/>
        <w:t xml:space="preserve">Thân thiện với người sử dụng. </w:t>
      </w:r>
    </w:p>
    <w:p w14:paraId="2E504474" w14:textId="6D2A5D7F" w:rsidR="00467FAD" w:rsidRDefault="005B14A4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Hoạt động ổn định và bảo mật. </w:t>
      </w:r>
    </w:p>
    <w:p w14:paraId="7E494F37" w14:textId="7C67CAF7" w:rsidR="00531217" w:rsidRDefault="00D2198F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  <w:lang w:val="vi-VN"/>
        </w:rPr>
        <w:t>Ghi nhận ph</w:t>
      </w:r>
      <w:r w:rsidR="008C1B98">
        <w:rPr>
          <w:rFonts w:ascii="Times New Roman" w:hAnsi="Times New Roman"/>
          <w:sz w:val="26"/>
          <w:szCs w:val="26"/>
          <w:lang w:val="vi-VN"/>
        </w:rPr>
        <w:t>ả</w:t>
      </w:r>
      <w:r>
        <w:rPr>
          <w:rFonts w:ascii="Times New Roman" w:hAnsi="Times New Roman"/>
          <w:sz w:val="26"/>
          <w:szCs w:val="26"/>
          <w:lang w:val="vi-VN"/>
        </w:rPr>
        <w:t>n hồi và đ</w:t>
      </w:r>
      <w:r w:rsidR="005B14A4">
        <w:rPr>
          <w:rFonts w:ascii="Times New Roman" w:hAnsi="Times New Roman"/>
          <w:sz w:val="26"/>
          <w:szCs w:val="26"/>
        </w:rPr>
        <w:t>áp ứng các chức năng khách hàng yêu cầu</w:t>
      </w:r>
      <w:r w:rsidR="00412B00">
        <w:rPr>
          <w:rFonts w:ascii="Times New Roman" w:hAnsi="Times New Roman"/>
          <w:sz w:val="26"/>
          <w:szCs w:val="26"/>
          <w:lang w:val="vi-VN"/>
        </w:rPr>
        <w:t>.</w:t>
      </w:r>
    </w:p>
    <w:p w14:paraId="79BF1156" w14:textId="6AAC05D9" w:rsidR="006D7EBD" w:rsidRPr="00BB3B3B" w:rsidRDefault="006D7EBD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  <w:lang w:val="vi-VN"/>
        </w:rPr>
        <w:t>Hoàn thành tốt đồ án qua đó nâng cao kiến thức của bản thân</w:t>
      </w:r>
      <w:r w:rsidR="00412B00">
        <w:rPr>
          <w:rFonts w:ascii="Times New Roman" w:hAnsi="Times New Roman"/>
          <w:sz w:val="26"/>
          <w:szCs w:val="26"/>
          <w:lang w:val="vi-VN"/>
        </w:rPr>
        <w:t>.</w:t>
      </w:r>
    </w:p>
    <w:p w14:paraId="5D70F766" w14:textId="77777777" w:rsidR="005224DE" w:rsidRPr="00226A2E" w:rsidRDefault="005224DE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r w:rsidRPr="00226A2E">
        <w:rPr>
          <w:rFonts w:ascii="Times New Roman" w:hAnsi="Times New Roman"/>
          <w:b/>
          <w:bCs/>
          <w:sz w:val="26"/>
          <w:szCs w:val="26"/>
        </w:rPr>
        <w:t>Yêu cầu</w:t>
      </w:r>
    </w:p>
    <w:tbl>
      <w:tblPr>
        <w:tblW w:w="0" w:type="auto"/>
        <w:tblInd w:w="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13"/>
        <w:gridCol w:w="1412"/>
      </w:tblGrid>
      <w:tr w:rsidR="00272964" w14:paraId="51D67E21" w14:textId="77777777" w:rsidTr="0039713B"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FFF29" w14:textId="77777777" w:rsidR="00272964" w:rsidRDefault="00272964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</w:pPr>
            <w:bookmarkStart w:id="1" w:name="OLE_LINK13"/>
            <w:bookmarkStart w:id="2" w:name="OLE_LINK14"/>
            <w:r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Nội dung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CB272" w14:textId="77777777" w:rsidR="00272964" w:rsidRDefault="00564B83" w:rsidP="00564B8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Điểm (</w:t>
            </w:r>
            <w:r>
              <w:rPr>
                <w:rFonts w:ascii="Times New Roman" w:hAnsi="Times New Roman"/>
                <w:b/>
                <w:sz w:val="26"/>
                <w:szCs w:val="26"/>
                <w:lang w:eastAsia="vi-VN"/>
              </w:rPr>
              <w:t>1</w:t>
            </w:r>
            <w:r w:rsidR="00272964"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0/</w:t>
            </w:r>
            <w:r>
              <w:rPr>
                <w:rFonts w:ascii="Times New Roman" w:hAnsi="Times New Roman"/>
                <w:b/>
                <w:sz w:val="26"/>
                <w:szCs w:val="26"/>
                <w:lang w:eastAsia="vi-VN"/>
              </w:rPr>
              <w:t>1</w:t>
            </w:r>
            <w:r w:rsidR="00272964"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0)</w:t>
            </w:r>
          </w:p>
        </w:tc>
      </w:tr>
      <w:tr w:rsidR="00272964" w14:paraId="0426F60E" w14:textId="77777777" w:rsidTr="0039713B">
        <w:trPr>
          <w:trHeight w:val="435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F21EE" w14:textId="3D23E06D" w:rsidR="00D2006A" w:rsidRPr="00D2006A" w:rsidRDefault="00D2006A" w:rsidP="00D2006A">
            <w:pPr>
              <w:spacing w:line="360" w:lineRule="auto"/>
              <w:jc w:val="both"/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>Tìm hiểu đề tài: 1.5 điểm</w:t>
            </w:r>
          </w:p>
          <w:p w14:paraId="2CB1931A" w14:textId="4AA4494A" w:rsidR="00272964" w:rsidRDefault="00854BD9" w:rsidP="00C2319D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Tìm hiểu</w:t>
            </w:r>
            <w:r w:rsidR="00F428DC">
              <w:rPr>
                <w:rFonts w:ascii="Times New Roman" w:hAnsi="Times New Roman"/>
                <w:sz w:val="26"/>
                <w:szCs w:val="26"/>
                <w:lang w:val="vi-VN"/>
              </w:rPr>
              <w:t xml:space="preserve"> quy trình bán hàng thương mại điện tử</w:t>
            </w:r>
            <w:r w:rsidR="00412B00">
              <w:rPr>
                <w:rFonts w:ascii="Times New Roman" w:hAnsi="Times New Roman"/>
                <w:sz w:val="26"/>
                <w:szCs w:val="26"/>
                <w:lang w:val="vi-VN"/>
              </w:rPr>
              <w:t>.</w:t>
            </w:r>
          </w:p>
          <w:p w14:paraId="3365217D" w14:textId="2CEB2FAF" w:rsidR="00854BD9" w:rsidRDefault="00F428DC" w:rsidP="00C2319D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  <w:lang w:val="vi-VN"/>
              </w:rPr>
              <w:t>Nghiên cứu nhu cầu của các bạn sinh viên về bữa sáng</w:t>
            </w:r>
            <w:r w:rsidR="00412B00">
              <w:rPr>
                <w:rFonts w:ascii="Times New Roman" w:hAnsi="Times New Roman"/>
                <w:sz w:val="26"/>
                <w:szCs w:val="26"/>
                <w:lang w:val="vi-VN"/>
              </w:rPr>
              <w:t>.</w:t>
            </w:r>
          </w:p>
          <w:p w14:paraId="49C29878" w14:textId="01D63D41" w:rsidR="00854BD9" w:rsidRPr="00C2319D" w:rsidRDefault="0055632E" w:rsidP="00C2319D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  <w:lang w:val="vi-VN"/>
              </w:rPr>
              <w:t xml:space="preserve">Nghiên cứu và thiết kế cơ sở dữ liệu </w:t>
            </w:r>
            <w:r w:rsidR="00412B00">
              <w:rPr>
                <w:rFonts w:ascii="Times New Roman" w:hAnsi="Times New Roman"/>
                <w:sz w:val="26"/>
                <w:szCs w:val="26"/>
                <w:lang w:val="vi-VN"/>
              </w:rPr>
              <w:t>.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99601" w14:textId="77777777" w:rsidR="00A202F9" w:rsidRDefault="00A202F9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2FAF35BC" w14:textId="4C368DC5" w:rsidR="00C2319D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320ECF8" w14:textId="77777777" w:rsidR="0055632E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49600830" w14:textId="6B2F4346" w:rsidR="0055632E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  <w:tr w:rsidR="00272964" w14:paraId="59A19D50" w14:textId="77777777" w:rsidTr="0039713B">
        <w:trPr>
          <w:trHeight w:val="930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57CD9" w14:textId="1947618E" w:rsidR="00775AA3" w:rsidRPr="00775AA3" w:rsidRDefault="00775AA3" w:rsidP="00775AA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</w:pPr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Hiện thực đề tài: 7 điểm</w:t>
            </w:r>
          </w:p>
          <w:p w14:paraId="65BA17AE" w14:textId="3EDEE016" w:rsidR="00272964" w:rsidRPr="00854BD9" w:rsidRDefault="0055632E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Lên ý tưởng và thiết kế giao diện </w:t>
            </w:r>
            <w:r w:rsidR="00221325">
              <w:rPr>
                <w:rFonts w:ascii="Times New Roman" w:hAnsi="Times New Roman"/>
                <w:sz w:val="26"/>
                <w:szCs w:val="26"/>
                <w:lang w:val="vi-VN" w:eastAsia="vi-VN"/>
              </w:rPr>
              <w:t>người dùng</w:t>
            </w:r>
            <w:r w:rsidR="00412B00">
              <w:rPr>
                <w:rFonts w:ascii="Times New Roman" w:hAnsi="Times New Roman"/>
                <w:sz w:val="26"/>
                <w:szCs w:val="26"/>
                <w:lang w:val="vi-VN" w:eastAsia="vi-VN"/>
              </w:rPr>
              <w:t>.</w:t>
            </w:r>
          </w:p>
          <w:p w14:paraId="7D2EE8E1" w14:textId="6E250C05" w:rsidR="00854BD9" w:rsidRDefault="00221325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Thiết kế trang chủ và các chức năng xem</w:t>
            </w:r>
            <w:r w:rsidR="000E4B48" w:rsidRPr="003B19E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sản phẩm và chi tiết về sản phẩm</w:t>
            </w:r>
            <w:r w:rsidR="00412B00">
              <w:rPr>
                <w:rFonts w:ascii="Times New Roman" w:hAnsi="Times New Roman"/>
                <w:sz w:val="26"/>
                <w:szCs w:val="26"/>
                <w:lang w:val="vi-VN" w:eastAsia="vi-VN"/>
              </w:rPr>
              <w:t>.</w:t>
            </w:r>
          </w:p>
          <w:p w14:paraId="246C5D2A" w14:textId="18D41D87" w:rsidR="00221325" w:rsidRDefault="00221325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Thiết kế trang đăng nhập và tạo các chức năng cho phép người dùng đăng ký/đăng nhập</w:t>
            </w:r>
            <w:r w:rsidR="00412B00">
              <w:rPr>
                <w:rFonts w:ascii="Times New Roman" w:hAnsi="Times New Roman"/>
                <w:sz w:val="26"/>
                <w:szCs w:val="26"/>
                <w:lang w:val="vi-VN" w:eastAsia="vi-VN"/>
              </w:rPr>
              <w:t>.</w:t>
            </w:r>
          </w:p>
          <w:p w14:paraId="1C7D91D2" w14:textId="144F92B6" w:rsidR="000E70C1" w:rsidRDefault="000E70C1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Tạo chức năng gửi mã OTP.</w:t>
            </w:r>
          </w:p>
          <w:p w14:paraId="7D4636BA" w14:textId="1218EA7D" w:rsidR="00221325" w:rsidRDefault="00221325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Lập trình phân quyền khách hàng, quản lý</w:t>
            </w:r>
            <w:r w:rsidR="00412B00">
              <w:rPr>
                <w:rFonts w:ascii="Times New Roman" w:hAnsi="Times New Roman"/>
                <w:sz w:val="26"/>
                <w:szCs w:val="26"/>
                <w:lang w:val="vi-VN" w:eastAsia="vi-VN"/>
              </w:rPr>
              <w:t>.</w:t>
            </w:r>
          </w:p>
          <w:p w14:paraId="4B42BDF1" w14:textId="77777777" w:rsidR="00610E24" w:rsidRDefault="00221325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Tạo </w:t>
            </w:r>
            <w:r w:rsidR="00610E24" w:rsidRPr="00610E24">
              <w:rPr>
                <w:rFonts w:ascii="Times New Roman" w:hAnsi="Times New Roman"/>
                <w:sz w:val="26"/>
                <w:szCs w:val="26"/>
                <w:lang w:val="vi-VN" w:eastAsia="vi-VN"/>
              </w:rPr>
              <w:t>Trang admin quản lý điều hành website (Thêm, xóa, sửa bài viết + thư mục sản phẩm, tài khoản, thanh toán )</w:t>
            </w:r>
            <w:r w:rsidR="00610E24">
              <w:rPr>
                <w:rFonts w:ascii="Times New Roman" w:hAnsi="Times New Roman"/>
                <w:sz w:val="26"/>
                <w:szCs w:val="26"/>
                <w:lang w:val="vi-VN" w:eastAsia="vi-VN"/>
              </w:rPr>
              <w:t>.</w:t>
            </w:r>
          </w:p>
          <w:p w14:paraId="10B6469E" w14:textId="63064076" w:rsidR="00221325" w:rsidRDefault="00987EA1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Tạo t</w:t>
            </w:r>
            <w:r w:rsidRPr="00987EA1">
              <w:rPr>
                <w:rFonts w:ascii="Times New Roman" w:hAnsi="Times New Roman"/>
                <w:sz w:val="26"/>
                <w:szCs w:val="26"/>
                <w:lang w:val="vi-VN" w:eastAsia="vi-VN"/>
              </w:rPr>
              <w:t>rang quản lý sản phẩm, khách hàng, đơn hàng, hóa đơn</w:t>
            </w:r>
            <w:r w:rsidR="00557248">
              <w:rPr>
                <w:rFonts w:ascii="Times New Roman" w:hAnsi="Times New Roman"/>
                <w:sz w:val="26"/>
                <w:szCs w:val="26"/>
                <w:lang w:val="vi-VN" w:eastAsia="vi-VN"/>
              </w:rPr>
              <w:t>.</w:t>
            </w:r>
          </w:p>
          <w:p w14:paraId="402B194D" w14:textId="27B111B9" w:rsidR="00713D72" w:rsidRDefault="00713D72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Tạo chức năng t</w:t>
            </w:r>
            <w:r w:rsidRPr="00713D72">
              <w:rPr>
                <w:rFonts w:ascii="Times New Roman" w:hAnsi="Times New Roman"/>
                <w:sz w:val="26"/>
                <w:szCs w:val="26"/>
                <w:lang w:val="vi-VN" w:eastAsia="vi-VN"/>
              </w:rPr>
              <w:t>hanh toán khi giao hàng/ Thanh toán online (chuyển khoản)</w:t>
            </w:r>
            <w:r w:rsidR="00557248">
              <w:rPr>
                <w:rFonts w:ascii="Times New Roman" w:hAnsi="Times New Roman"/>
                <w:sz w:val="26"/>
                <w:szCs w:val="26"/>
                <w:lang w:val="vi-VN" w:eastAsia="vi-VN"/>
              </w:rPr>
              <w:t>.</w:t>
            </w:r>
          </w:p>
          <w:p w14:paraId="4F01BBA0" w14:textId="317A3CB3" w:rsidR="00557248" w:rsidRDefault="0055724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Tạo chức năng l</w:t>
            </w:r>
            <w:r w:rsidRPr="00557248">
              <w:rPr>
                <w:rFonts w:ascii="Times New Roman" w:hAnsi="Times New Roman"/>
                <w:sz w:val="26"/>
                <w:szCs w:val="26"/>
                <w:lang w:val="vi-VN" w:eastAsia="vi-VN"/>
              </w:rPr>
              <w:t>iên hệ nhắn tin Zalo/messenger</w:t>
            </w:r>
            <w:r w:rsidR="000E70C1">
              <w:rPr>
                <w:rFonts w:ascii="Times New Roman" w:hAnsi="Times New Roman"/>
                <w:sz w:val="26"/>
                <w:szCs w:val="26"/>
                <w:lang w:val="vi-VN" w:eastAsia="vi-VN"/>
              </w:rPr>
              <w:t>.</w:t>
            </w:r>
          </w:p>
          <w:p w14:paraId="39777EA3" w14:textId="67DDA972" w:rsidR="0066700E" w:rsidRDefault="000E4B4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3B19EE">
              <w:rPr>
                <w:rFonts w:ascii="Times New Roman" w:hAnsi="Times New Roman"/>
                <w:sz w:val="26"/>
                <w:szCs w:val="26"/>
                <w:lang w:val="vi-VN" w:eastAsia="vi-VN"/>
              </w:rPr>
              <w:t>Tối ưu hóa tính năng tìm kiếm và chọn lọc</w:t>
            </w:r>
          </w:p>
          <w:p w14:paraId="4E3D4687" w14:textId="7C5E5D24" w:rsidR="00895C2D" w:rsidRDefault="000E4B4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3B19EE">
              <w:rPr>
                <w:rFonts w:ascii="Times New Roman" w:hAnsi="Times New Roman"/>
                <w:sz w:val="26"/>
                <w:szCs w:val="26"/>
                <w:lang w:val="vi-VN" w:eastAsia="vi-VN"/>
              </w:rPr>
              <w:t>Tạo ưu đãi và khuyến mã</w:t>
            </w:r>
            <w:r w:rsidR="00422E7B">
              <w:rPr>
                <w:rFonts w:ascii="Times New Roman" w:hAnsi="Times New Roman"/>
                <w:sz w:val="26"/>
                <w:szCs w:val="26"/>
                <w:lang w:val="vi-VN" w:eastAsia="vi-VN"/>
              </w:rPr>
              <w:t>i</w:t>
            </w:r>
            <w:r w:rsidRPr="003B19E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 cho hóa đơn</w:t>
            </w:r>
          </w:p>
          <w:p w14:paraId="6A856AF4" w14:textId="77777777" w:rsidR="00713D72" w:rsidRDefault="00713D72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713D72">
              <w:rPr>
                <w:rFonts w:ascii="Times New Roman" w:hAnsi="Times New Roman"/>
                <w:sz w:val="26"/>
                <w:szCs w:val="26"/>
                <w:lang w:val="vi-VN" w:eastAsia="vi-VN"/>
              </w:rPr>
              <w:t>Trang quản lý phản hồi từ khách hàng đã mua sản phẩm.</w:t>
            </w:r>
          </w:p>
          <w:p w14:paraId="6C26FBD3" w14:textId="77777777" w:rsidR="00713D72" w:rsidRDefault="00713D72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713D72">
              <w:rPr>
                <w:rFonts w:ascii="Times New Roman" w:hAnsi="Times New Roman"/>
                <w:sz w:val="26"/>
                <w:szCs w:val="26"/>
                <w:lang w:val="vi-VN" w:eastAsia="vi-VN"/>
              </w:rPr>
              <w:t>Quản lý tổng doanh thu theo ngày/tuần/tháng</w:t>
            </w: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.</w:t>
            </w:r>
          </w:p>
          <w:p w14:paraId="2F2B4893" w14:textId="7608072A" w:rsidR="00F64449" w:rsidRDefault="00F64449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Đưa trang web lên hosting và kiểm thử các chức năng.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2DB1C" w14:textId="77777777" w:rsidR="00A41E4D" w:rsidRDefault="00A41E4D" w:rsidP="0039713B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76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15720588" w14:textId="1C195C45" w:rsidR="0039713B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13F596B0" w14:textId="71EFD01D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180FE598" w14:textId="60E0CACE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AD12BD6" w14:textId="13BB1D5B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0C61DF8A" w14:textId="197CF20F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695EF965" w14:textId="648B11D9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46388D3F" w14:textId="28F87366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5E6FDC1B" w14:textId="614A5B33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C999BC0" w14:textId="2FBD8185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141E92E0" w14:textId="52DBFF35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5CDA6BB2" w14:textId="2E745E3D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41500B46" w14:textId="0AE5B4FA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295C82E9" w14:textId="0706B7D4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27C70540" w14:textId="7F0F0F7C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FD20985" w14:textId="1B8A69D0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16976117" w14:textId="7A3A967D" w:rsidR="000E70C1" w:rsidRDefault="000E70C1" w:rsidP="00AE517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34AC392A" w14:textId="45FA6D7E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334753A4" w14:textId="00007254" w:rsidR="000E70C1" w:rsidRDefault="000E70C1" w:rsidP="0066700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C2EA41C" w14:textId="3D3A5C46" w:rsidR="0066700E" w:rsidRDefault="0066700E" w:rsidP="00895C2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45F6129F" w14:textId="7F1AAE88" w:rsidR="000E70C1" w:rsidRDefault="00895C2D" w:rsidP="00895C2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05EE092" w14:textId="35137A0D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559814CD" w14:textId="5D3A9AE7" w:rsidR="000E70C1" w:rsidRDefault="000E70C1" w:rsidP="00895C2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A8C0B7E" w14:textId="4F5BCF97" w:rsidR="00557248" w:rsidRDefault="008C51AD" w:rsidP="0039713B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76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  <w:tr w:rsidR="00854BD9" w14:paraId="19E9E2AD" w14:textId="77777777" w:rsidTr="0039713B">
        <w:trPr>
          <w:trHeight w:val="930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696B0" w14:textId="5FC637E7" w:rsidR="00775AA3" w:rsidRPr="00775AA3" w:rsidRDefault="00775AA3" w:rsidP="00775AA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</w:pPr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lastRenderedPageBreak/>
              <w:t>Báo cáo đề tài: 1.5 điểm</w:t>
            </w:r>
          </w:p>
          <w:p w14:paraId="281CFD46" w14:textId="44F44DB9" w:rsidR="00854BD9" w:rsidRDefault="005148EF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Nội dung trình bày báo cáo</w:t>
            </w:r>
          </w:p>
          <w:p w14:paraId="3FCC0AD1" w14:textId="77777777" w:rsidR="00854BD9" w:rsidRDefault="00854BD9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Phong cách báo cáo, slide</w:t>
            </w:r>
          </w:p>
          <w:p w14:paraId="7B2D3FE4" w14:textId="36859F35" w:rsidR="00F428DC" w:rsidRDefault="00EF69F1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Kết luận đề tài, những khó khăn khi thực hiện,nhưng thiếu sót cần cải thiện và hướng phát triển trong tương lai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3BEFF" w14:textId="77777777" w:rsidR="0000215A" w:rsidRDefault="0000215A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5231EFDE" w14:textId="4C0553FC" w:rsidR="00854BD9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6ABC47D9" w14:textId="77777777" w:rsidR="00780A13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B7367F2" w14:textId="77777777" w:rsidR="00F44511" w:rsidRDefault="00F4451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11F90963" w14:textId="54FCA5D9" w:rsidR="00780A13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</w:tbl>
    <w:p w14:paraId="3CA9B3CE" w14:textId="61A66F33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6</w:t>
      </w:r>
      <w:r w:rsidR="00272964">
        <w:rPr>
          <w:rFonts w:ascii="Times New Roman" w:hAnsi="Times New Roman"/>
          <w:b/>
          <w:sz w:val="26"/>
          <w:szCs w:val="26"/>
          <w:u w:val="single"/>
        </w:rPr>
        <w:t>. Môi trường thực hiện:</w:t>
      </w:r>
    </w:p>
    <w:p w14:paraId="5563BF13" w14:textId="423C8554" w:rsidR="00272964" w:rsidRDefault="003224C8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Ngôn ngữ lập trình: </w:t>
      </w:r>
      <w:r w:rsidR="00467FAD">
        <w:rPr>
          <w:rFonts w:ascii="Times New Roman" w:hAnsi="Times New Roman"/>
          <w:sz w:val="26"/>
          <w:szCs w:val="26"/>
        </w:rPr>
        <w:t>HTML, CSS, ReactJs, NodeJs</w:t>
      </w:r>
      <w:r w:rsidR="00F428DC">
        <w:rPr>
          <w:rFonts w:ascii="Times New Roman" w:hAnsi="Times New Roman"/>
          <w:sz w:val="26"/>
          <w:szCs w:val="26"/>
          <w:lang w:val="vi-VN"/>
        </w:rPr>
        <w:t>, MongoDB</w:t>
      </w:r>
    </w:p>
    <w:p w14:paraId="6EA6228D" w14:textId="4E4274DD" w:rsidR="00272964" w:rsidRDefault="00272964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Môi trường minh hoạ: </w:t>
      </w:r>
      <w:r w:rsidR="00467FAD">
        <w:rPr>
          <w:rFonts w:ascii="Times New Roman" w:hAnsi="Times New Roman"/>
          <w:sz w:val="26"/>
          <w:szCs w:val="26"/>
        </w:rPr>
        <w:t xml:space="preserve">Visual Studio </w:t>
      </w:r>
      <w:proofErr w:type="gramStart"/>
      <w:r w:rsidR="00467FAD">
        <w:rPr>
          <w:rFonts w:ascii="Times New Roman" w:hAnsi="Times New Roman"/>
          <w:sz w:val="26"/>
          <w:szCs w:val="26"/>
        </w:rPr>
        <w:t>Code ,MongoDB</w:t>
      </w:r>
      <w:proofErr w:type="gramEnd"/>
      <w:r w:rsidR="00467FAD">
        <w:rPr>
          <w:rFonts w:ascii="Times New Roman" w:hAnsi="Times New Roman"/>
          <w:sz w:val="26"/>
          <w:szCs w:val="26"/>
        </w:rPr>
        <w:t xml:space="preserve"> </w:t>
      </w:r>
      <w:r w:rsidR="00467FAD" w:rsidRPr="00467FAD">
        <w:rPr>
          <w:rFonts w:ascii="Times New Roman" w:hAnsi="Times New Roman"/>
          <w:sz w:val="26"/>
          <w:szCs w:val="26"/>
        </w:rPr>
        <w:t>Atlas</w:t>
      </w:r>
      <w:r w:rsidR="007E27FD">
        <w:rPr>
          <w:rFonts w:ascii="Times New Roman" w:hAnsi="Times New Roman"/>
          <w:sz w:val="26"/>
          <w:szCs w:val="26"/>
          <w:lang w:val="vi-VN"/>
        </w:rPr>
        <w:t>, Web Browser</w:t>
      </w:r>
    </w:p>
    <w:p w14:paraId="76887594" w14:textId="58AA3747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7</w:t>
      </w:r>
      <w:r w:rsidR="00272964">
        <w:rPr>
          <w:rFonts w:ascii="Times New Roman" w:hAnsi="Times New Roman"/>
          <w:b/>
          <w:sz w:val="26"/>
          <w:szCs w:val="26"/>
          <w:u w:val="single"/>
        </w:rPr>
        <w:t>. Thời gian thực hiện đề tài:</w:t>
      </w:r>
    </w:p>
    <w:p w14:paraId="6C13A06E" w14:textId="77777777" w:rsidR="00272964" w:rsidRPr="00A040A3" w:rsidRDefault="003C0B10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08</w:t>
      </w:r>
      <w:r w:rsidR="00272964" w:rsidRPr="00A040A3">
        <w:rPr>
          <w:rFonts w:ascii="Times New Roman" w:hAnsi="Times New Roman"/>
          <w:sz w:val="26"/>
          <w:szCs w:val="26"/>
        </w:rPr>
        <w:t xml:space="preserve"> tuần </w:t>
      </w:r>
      <w:r w:rsidR="00FC0CA9" w:rsidRPr="00A040A3">
        <w:rPr>
          <w:rFonts w:ascii="Times New Roman" w:hAnsi="Times New Roman"/>
          <w:sz w:val="26"/>
          <w:szCs w:val="26"/>
        </w:rPr>
        <w:t>(từ</w:t>
      </w:r>
      <w:r w:rsidR="00A63CFA">
        <w:rPr>
          <w:rFonts w:ascii="Times New Roman" w:hAnsi="Times New Roman"/>
          <w:sz w:val="26"/>
          <w:szCs w:val="26"/>
        </w:rPr>
        <w:t xml:space="preserve"> ngày </w:t>
      </w:r>
      <w:r w:rsidR="00854BD9">
        <w:rPr>
          <w:rFonts w:ascii="Times New Roman" w:hAnsi="Times New Roman"/>
          <w:sz w:val="26"/>
          <w:szCs w:val="26"/>
        </w:rPr>
        <w:t>1</w:t>
      </w:r>
      <w:r>
        <w:rPr>
          <w:rFonts w:ascii="Times New Roman" w:hAnsi="Times New Roman"/>
          <w:sz w:val="26"/>
          <w:szCs w:val="26"/>
        </w:rPr>
        <w:t>6</w:t>
      </w:r>
      <w:r w:rsidR="00A63CFA" w:rsidRPr="00A63CFA">
        <w:rPr>
          <w:rFonts w:ascii="Times New Roman" w:hAnsi="Times New Roman"/>
          <w:sz w:val="26"/>
          <w:szCs w:val="26"/>
        </w:rPr>
        <w:t>/</w:t>
      </w:r>
      <w:r>
        <w:rPr>
          <w:rFonts w:ascii="Times New Roman" w:hAnsi="Times New Roman"/>
          <w:sz w:val="26"/>
          <w:szCs w:val="26"/>
        </w:rPr>
        <w:t>10</w:t>
      </w:r>
      <w:r w:rsidR="00640155">
        <w:rPr>
          <w:rFonts w:ascii="Times New Roman" w:hAnsi="Times New Roman"/>
          <w:sz w:val="26"/>
          <w:szCs w:val="26"/>
        </w:rPr>
        <w:t>/202</w:t>
      </w:r>
      <w:r w:rsidR="00854BD9">
        <w:rPr>
          <w:rFonts w:ascii="Times New Roman" w:hAnsi="Times New Roman"/>
          <w:sz w:val="26"/>
          <w:szCs w:val="26"/>
        </w:rPr>
        <w:t>3</w:t>
      </w:r>
      <w:r w:rsidR="00640155">
        <w:rPr>
          <w:rFonts w:ascii="Times New Roman" w:hAnsi="Times New Roman"/>
          <w:sz w:val="26"/>
          <w:szCs w:val="26"/>
        </w:rPr>
        <w:t xml:space="preserve"> đến </w:t>
      </w:r>
      <w:r w:rsidR="00854BD9">
        <w:rPr>
          <w:rFonts w:ascii="Times New Roman" w:hAnsi="Times New Roman"/>
          <w:sz w:val="26"/>
          <w:szCs w:val="26"/>
        </w:rPr>
        <w:t>1</w:t>
      </w:r>
      <w:r>
        <w:rPr>
          <w:rFonts w:ascii="Times New Roman" w:hAnsi="Times New Roman"/>
          <w:sz w:val="26"/>
          <w:szCs w:val="26"/>
        </w:rPr>
        <w:t>2</w:t>
      </w:r>
      <w:r w:rsidR="00640155">
        <w:rPr>
          <w:rFonts w:ascii="Times New Roman" w:hAnsi="Times New Roman"/>
          <w:sz w:val="26"/>
          <w:szCs w:val="26"/>
        </w:rPr>
        <w:t>/</w:t>
      </w:r>
      <w:r w:rsidR="00854BD9">
        <w:rPr>
          <w:rFonts w:ascii="Times New Roman" w:hAnsi="Times New Roman"/>
          <w:sz w:val="26"/>
          <w:szCs w:val="26"/>
        </w:rPr>
        <w:t>12</w:t>
      </w:r>
      <w:r w:rsidR="00640155">
        <w:rPr>
          <w:rFonts w:ascii="Times New Roman" w:hAnsi="Times New Roman"/>
          <w:sz w:val="26"/>
          <w:szCs w:val="26"/>
        </w:rPr>
        <w:t>/202</w:t>
      </w:r>
      <w:r w:rsidR="00854BD9">
        <w:rPr>
          <w:rFonts w:ascii="Times New Roman" w:hAnsi="Times New Roman"/>
          <w:sz w:val="26"/>
          <w:szCs w:val="26"/>
        </w:rPr>
        <w:t>3</w:t>
      </w:r>
      <w:r w:rsidR="00FC0CA9" w:rsidRPr="00A040A3">
        <w:rPr>
          <w:rFonts w:ascii="Times New Roman" w:hAnsi="Times New Roman"/>
          <w:sz w:val="26"/>
          <w:szCs w:val="26"/>
        </w:rPr>
        <w:t>)</w:t>
      </w:r>
    </w:p>
    <w:p w14:paraId="47FE8AEE" w14:textId="40A6CE95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  <w:u w:val="single"/>
        </w:rPr>
        <w:t>8</w:t>
      </w:r>
      <w:r w:rsidR="00272964">
        <w:rPr>
          <w:rFonts w:ascii="Times New Roman" w:hAnsi="Times New Roman"/>
          <w:b/>
          <w:sz w:val="26"/>
          <w:szCs w:val="26"/>
          <w:u w:val="single"/>
        </w:rPr>
        <w:t>. Thời gian và các công việc trong tuần</w:t>
      </w:r>
      <w:r w:rsidR="00272964">
        <w:rPr>
          <w:rFonts w:ascii="Times New Roman" w:hAnsi="Times New Roman"/>
          <w:sz w:val="26"/>
          <w:szCs w:val="26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"/>
        <w:gridCol w:w="1487"/>
        <w:gridCol w:w="6496"/>
      </w:tblGrid>
      <w:tr w:rsidR="00272964" w:rsidRPr="00E90D4E" w14:paraId="71118451" w14:textId="77777777" w:rsidTr="00112B66">
        <w:trPr>
          <w:trHeight w:val="49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4A6C1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STT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DE8DF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Thời gian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B73AD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Các công việc</w:t>
            </w:r>
          </w:p>
        </w:tc>
      </w:tr>
      <w:tr w:rsidR="00467FAD" w:rsidRPr="003B19EE" w14:paraId="3F680C27" w14:textId="77777777" w:rsidTr="00112B66">
        <w:trPr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E1AC6" w14:textId="10F530B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1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607CD" w14:textId="027F604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7C4A" w14:textId="7B98E674" w:rsidR="003661BD" w:rsidRPr="003661B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rPr>
                <w:rFonts w:asciiTheme="majorHAnsi" w:hAnsiTheme="majorHAnsi" w:cstheme="majorHAnsi"/>
                <w:lang w:val="vi-VN" w:eastAsia="vi-VN"/>
              </w:rPr>
            </w:pPr>
            <w:r w:rsidRPr="003661BD">
              <w:rPr>
                <w:rFonts w:asciiTheme="majorHAnsi" w:hAnsiTheme="majorHAnsi" w:cstheme="majorHAnsi"/>
                <w:lang w:val="vi-VN" w:eastAsia="vi-VN"/>
              </w:rPr>
              <w:t xml:space="preserve">    Tìm hiểu về nghiệp vụ bánh mì và các yêu cầu cụ thể từ khách hàng (số lượng sản phẩm, loại bánh mì, giá cả, v.v.).</w:t>
            </w:r>
          </w:p>
          <w:p w14:paraId="2E063690" w14:textId="0C69F9F4" w:rsidR="00467FAD" w:rsidRPr="00E90D4E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/>
              <w:rPr>
                <w:rFonts w:asciiTheme="majorHAnsi" w:hAnsiTheme="majorHAnsi" w:cstheme="majorHAnsi"/>
                <w:lang w:val="vi-VN" w:eastAsia="vi-VN"/>
              </w:rPr>
            </w:pPr>
            <w:r w:rsidRPr="003661BD">
              <w:rPr>
                <w:rFonts w:asciiTheme="majorHAnsi" w:hAnsiTheme="majorHAnsi" w:cstheme="majorHAnsi"/>
                <w:lang w:val="vi-VN" w:eastAsia="vi-VN"/>
              </w:rPr>
              <w:t xml:space="preserve">    Xác định chức năng cơ bản của trang web (xem sản phẩm, đặt hàng, thanh toán).</w:t>
            </w:r>
          </w:p>
        </w:tc>
      </w:tr>
      <w:tr w:rsidR="00467FAD" w:rsidRPr="003B19EE" w14:paraId="0189EB8B" w14:textId="77777777" w:rsidTr="00112B66">
        <w:trPr>
          <w:trHeight w:val="453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705D8" w14:textId="3D08CE3C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2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7E27F" w14:textId="4CB0A6E3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E5622" w14:textId="53AFEC2D" w:rsidR="003661B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3661BD">
              <w:rPr>
                <w:rFonts w:asciiTheme="majorHAnsi" w:hAnsiTheme="majorHAnsi" w:cstheme="majorHAnsi"/>
                <w:lang w:val="vi-VN" w:eastAsia="vi-VN"/>
              </w:rPr>
              <w:t xml:space="preserve">    Thiết kế cơ sở dữ liệu để lưu trữ thông tin về sản phẩm, đơn hàng, </w:t>
            </w:r>
            <w:r w:rsidR="00BA01D0">
              <w:rPr>
                <w:rFonts w:asciiTheme="majorHAnsi" w:hAnsiTheme="majorHAnsi" w:cstheme="majorHAnsi"/>
                <w:lang w:val="vi-VN" w:eastAsia="vi-VN"/>
              </w:rPr>
              <w:t>khách hàng</w:t>
            </w:r>
            <w:r w:rsidRPr="003661BD">
              <w:rPr>
                <w:rFonts w:asciiTheme="majorHAnsi" w:hAnsiTheme="majorHAnsi" w:cstheme="majorHAnsi"/>
                <w:lang w:val="vi-VN" w:eastAsia="vi-VN"/>
              </w:rPr>
              <w:t>, v.v.</w:t>
            </w:r>
          </w:p>
          <w:p w14:paraId="34D8F05D" w14:textId="56E42F06" w:rsidR="00467FAD" w:rsidRPr="003B19EE" w:rsidRDefault="005728CB" w:rsidP="003B19EE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>
              <w:rPr>
                <w:rFonts w:asciiTheme="majorHAnsi" w:hAnsiTheme="majorHAnsi" w:cstheme="majorHAnsi"/>
                <w:lang w:val="vi-VN" w:eastAsia="vi-VN"/>
              </w:rPr>
              <w:t xml:space="preserve">    </w:t>
            </w:r>
            <w:r w:rsidR="001D37C1">
              <w:rPr>
                <w:rFonts w:asciiTheme="majorHAnsi" w:hAnsiTheme="majorHAnsi" w:cstheme="majorHAnsi"/>
                <w:lang w:val="vi-VN" w:eastAsia="vi-VN"/>
              </w:rPr>
              <w:t xml:space="preserve">Xác định các dữ liệu, thêm và tạo Document. </w:t>
            </w:r>
          </w:p>
        </w:tc>
      </w:tr>
      <w:tr w:rsidR="00467FAD" w:rsidRPr="003B19EE" w14:paraId="0D038D11" w14:textId="77777777" w:rsidTr="00112B66">
        <w:trPr>
          <w:trHeight w:val="503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DD91D" w14:textId="10590EF9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3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EE80E" w14:textId="6FBF3B1D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3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91CBC" w14:textId="77777777" w:rsidR="003661BD" w:rsidRPr="003661B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3661BD">
              <w:rPr>
                <w:rFonts w:asciiTheme="majorHAnsi" w:hAnsiTheme="majorHAnsi" w:cstheme="majorHAnsi"/>
                <w:lang w:val="vi-VN" w:eastAsia="vi-VN"/>
              </w:rPr>
              <w:t xml:space="preserve">    Tạo wireframe cho trang web, định hình cách sẽ hiển thị thông tin và chức năng trên giao diện.</w:t>
            </w:r>
          </w:p>
          <w:p w14:paraId="7BB9411A" w14:textId="6DA04098" w:rsidR="00467FAD" w:rsidRPr="003B19EE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3661BD">
              <w:rPr>
                <w:rFonts w:asciiTheme="majorHAnsi" w:hAnsiTheme="majorHAnsi" w:cstheme="majorHAnsi"/>
                <w:lang w:val="vi-VN" w:eastAsia="vi-VN"/>
              </w:rPr>
              <w:t xml:space="preserve">    Xác định cách tương tác người dùng trên trang web (cách họ có thể xem sản phẩm, đặt hàng, và thanh toán).</w:t>
            </w:r>
          </w:p>
        </w:tc>
      </w:tr>
      <w:tr w:rsidR="00467FAD" w:rsidRPr="003B19EE" w14:paraId="017052EC" w14:textId="77777777" w:rsidTr="00112B66">
        <w:trPr>
          <w:trHeight w:val="55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77A26" w14:textId="2443F55C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4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5EDC1" w14:textId="55BA0C76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4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AD48E" w14:textId="77777777" w:rsidR="003661BD" w:rsidRPr="003661B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3661BD">
              <w:rPr>
                <w:rFonts w:asciiTheme="majorHAnsi" w:hAnsiTheme="majorHAnsi" w:cstheme="majorHAnsi"/>
                <w:lang w:val="vi-VN" w:eastAsia="vi-VN"/>
              </w:rPr>
              <w:t xml:space="preserve">    Xây dựng chức năng đăng ký tài khoản cho sinh viên và admin.</w:t>
            </w:r>
          </w:p>
          <w:p w14:paraId="731ED8CE" w14:textId="4AA912D8" w:rsidR="00467FAD" w:rsidRPr="00E90D4E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3661BD">
              <w:rPr>
                <w:rFonts w:asciiTheme="majorHAnsi" w:hAnsiTheme="majorHAnsi" w:cstheme="majorHAnsi"/>
                <w:lang w:val="vi-VN" w:eastAsia="vi-VN"/>
              </w:rPr>
              <w:t xml:space="preserve">    Phát triển chức năng đăng nhập để người dùng có thể truy cập tài khoản của họ.</w:t>
            </w:r>
          </w:p>
        </w:tc>
      </w:tr>
      <w:tr w:rsidR="00467FAD" w:rsidRPr="003B19EE" w14:paraId="6B79EAC7" w14:textId="77777777" w:rsidTr="00112B66">
        <w:trPr>
          <w:trHeight w:val="426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9D36B" w14:textId="19404938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5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085BD" w14:textId="583B60CF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5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78F1C" w14:textId="72A543DE" w:rsidR="00467FAD" w:rsidRPr="006E6A27" w:rsidRDefault="003661BD" w:rsidP="006E6A27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3661BD">
              <w:rPr>
                <w:rFonts w:asciiTheme="majorHAnsi" w:hAnsiTheme="majorHAnsi" w:cstheme="majorHAnsi"/>
                <w:lang w:val="vi-VN" w:eastAsia="vi-VN"/>
              </w:rPr>
              <w:t xml:space="preserve">    Phát triển các chức năng quản lý sản phẩm (thêm, xóa, sửa) cho admin.</w:t>
            </w:r>
          </w:p>
        </w:tc>
      </w:tr>
      <w:tr w:rsidR="00467FAD" w:rsidRPr="003B19EE" w14:paraId="20C48F85" w14:textId="77777777" w:rsidTr="00112B66">
        <w:trPr>
          <w:trHeight w:val="545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0CAAE" w14:textId="24BB98E1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6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C4EC0" w14:textId="1DBAE221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6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992F8" w14:textId="77777777" w:rsidR="0010752E" w:rsidRDefault="003661BD" w:rsidP="0010752E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3B19EE">
              <w:rPr>
                <w:rFonts w:asciiTheme="majorHAnsi" w:hAnsiTheme="majorHAnsi" w:cstheme="majorHAnsi"/>
                <w:lang w:val="vi-VN" w:eastAsia="vi-VN"/>
              </w:rPr>
              <w:t xml:space="preserve">    Phát triển chức năng thanh toán cho đơn hàng</w:t>
            </w:r>
            <w:r w:rsidR="0010752E">
              <w:rPr>
                <w:rFonts w:asciiTheme="majorHAnsi" w:hAnsiTheme="majorHAnsi" w:cstheme="majorHAnsi"/>
                <w:lang w:val="vi-VN" w:eastAsia="vi-VN"/>
              </w:rPr>
              <w:t>.</w:t>
            </w:r>
          </w:p>
          <w:p w14:paraId="17C5F7EA" w14:textId="339C5FF2" w:rsidR="00467FAD" w:rsidRPr="00711972" w:rsidRDefault="003661BD" w:rsidP="0010752E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3B19EE">
              <w:rPr>
                <w:rFonts w:asciiTheme="majorHAnsi" w:hAnsiTheme="majorHAnsi" w:cstheme="majorHAnsi"/>
                <w:lang w:val="vi-VN" w:eastAsia="vi-VN"/>
              </w:rPr>
              <w:t xml:space="preserve">    Tích hợp cổng thanh toán để xử lý thanh toán an toàn và thuận tiện.</w:t>
            </w:r>
          </w:p>
        </w:tc>
      </w:tr>
      <w:tr w:rsidR="00467FAD" w:rsidRPr="003B19EE" w14:paraId="47FF4FE6" w14:textId="77777777" w:rsidTr="00112B66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2AE0B" w14:textId="2606218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7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BB5D5" w14:textId="4D32ADC3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7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3CA31" w14:textId="77777777" w:rsidR="003661BD" w:rsidRPr="003661B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3661BD">
              <w:rPr>
                <w:rFonts w:asciiTheme="majorHAnsi" w:hAnsiTheme="majorHAnsi" w:cstheme="majorHAnsi"/>
                <w:lang w:val="vi-VN" w:eastAsia="vi-VN"/>
              </w:rPr>
              <w:t xml:space="preserve">    Xây dựng tích hợp cho sinh viên để đánh giá sản phẩm và viết phản hồi.</w:t>
            </w:r>
          </w:p>
          <w:p w14:paraId="79B0876C" w14:textId="77777777" w:rsidR="003661BD" w:rsidRPr="003661B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3661BD">
              <w:rPr>
                <w:rFonts w:asciiTheme="majorHAnsi" w:hAnsiTheme="majorHAnsi" w:cstheme="majorHAnsi"/>
                <w:lang w:val="vi-VN" w:eastAsia="vi-VN"/>
              </w:rPr>
              <w:t xml:space="preserve">    Phát triển chức năng quản lý đơn hàng cho admin.</w:t>
            </w:r>
          </w:p>
          <w:p w14:paraId="229BA46B" w14:textId="04484156" w:rsidR="00467FAD" w:rsidRPr="00E90D4E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3661BD">
              <w:rPr>
                <w:rFonts w:asciiTheme="majorHAnsi" w:hAnsiTheme="majorHAnsi" w:cstheme="majorHAnsi"/>
                <w:lang w:val="vi-VN" w:eastAsia="vi-VN"/>
              </w:rPr>
              <w:t xml:space="preserve">    Tạo tích hợp quản lý tổng doanh thu theo ngày/ tuần/ tháng.</w:t>
            </w:r>
          </w:p>
        </w:tc>
      </w:tr>
      <w:tr w:rsidR="00467FAD" w:rsidRPr="00E90D4E" w14:paraId="08F3AA4C" w14:textId="77777777" w:rsidTr="00112B66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8F8C8" w14:textId="1D9651E9" w:rsidR="00467FAD" w:rsidRPr="00E213BF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08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CDC68" w14:textId="34226DB7" w:rsidR="00467FAD" w:rsidRPr="00E213BF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Tuần 8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71827" w14:textId="77777777" w:rsidR="003661BD" w:rsidRPr="003661B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</w:tabs>
              <w:spacing w:line="276" w:lineRule="auto"/>
              <w:rPr>
                <w:rFonts w:asciiTheme="majorHAnsi" w:hAnsiTheme="majorHAnsi" w:cstheme="majorHAnsi"/>
                <w:lang w:eastAsia="vi-VN"/>
              </w:rPr>
            </w:pPr>
            <w:r w:rsidRPr="003661BD">
              <w:rPr>
                <w:rFonts w:asciiTheme="majorHAnsi" w:hAnsiTheme="majorHAnsi" w:cstheme="majorHAnsi"/>
                <w:lang w:eastAsia="vi-VN"/>
              </w:rPr>
              <w:t xml:space="preserve">    Hoàn thiện báo cáo dự án với thông tin về quy trình phát triển, yêu cầu và kết quả đạt được.</w:t>
            </w:r>
          </w:p>
          <w:p w14:paraId="61F65F11" w14:textId="77777777" w:rsidR="003661BD" w:rsidRPr="003661B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</w:tabs>
              <w:spacing w:line="276" w:lineRule="auto"/>
              <w:rPr>
                <w:rFonts w:asciiTheme="majorHAnsi" w:hAnsiTheme="majorHAnsi" w:cstheme="majorHAnsi"/>
                <w:lang w:eastAsia="vi-VN"/>
              </w:rPr>
            </w:pPr>
            <w:r w:rsidRPr="003661BD">
              <w:rPr>
                <w:rFonts w:asciiTheme="majorHAnsi" w:hAnsiTheme="majorHAnsi" w:cstheme="majorHAnsi"/>
                <w:lang w:eastAsia="vi-VN"/>
              </w:rPr>
              <w:lastRenderedPageBreak/>
              <w:t xml:space="preserve">    Kiểm tra lại toàn bộ trang web để đảm bảo tính ổn định và chất lượng.</w:t>
            </w:r>
          </w:p>
          <w:p w14:paraId="06807420" w14:textId="43A9F348" w:rsidR="00467FAD" w:rsidRPr="00E90D4E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3661BD">
              <w:rPr>
                <w:rFonts w:asciiTheme="majorHAnsi" w:hAnsiTheme="majorHAnsi" w:cstheme="majorHAnsi"/>
                <w:lang w:eastAsia="vi-VN"/>
              </w:rPr>
              <w:t xml:space="preserve">    Chạy thử nghiệm trang web để xác minh rằng tất cả chức năng hoạt động đúng cách và đáp ứng yêu cầu của dự án.</w:t>
            </w:r>
          </w:p>
        </w:tc>
      </w:tr>
    </w:tbl>
    <w:p w14:paraId="06D8E1B5" w14:textId="77777777" w:rsidR="00272964" w:rsidRDefault="00272964" w:rsidP="00272964">
      <w:pPr>
        <w:spacing w:after="60" w:line="288" w:lineRule="auto"/>
        <w:rPr>
          <w:rFonts w:ascii="Times New Roman" w:hAnsi="Times New Roman"/>
          <w:sz w:val="26"/>
          <w:szCs w:val="26"/>
        </w:rPr>
      </w:pPr>
    </w:p>
    <w:p w14:paraId="495783CB" w14:textId="72A77E38" w:rsidR="00272964" w:rsidRDefault="00467FAD" w:rsidP="00272964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9</w:t>
      </w:r>
      <w:r w:rsidR="00272964">
        <w:rPr>
          <w:rFonts w:ascii="Times New Roman" w:hAnsi="Times New Roman"/>
          <w:b/>
          <w:sz w:val="26"/>
          <w:szCs w:val="26"/>
          <w:u w:val="single"/>
        </w:rPr>
        <w:t>. Tài liệu tham khảo</w:t>
      </w:r>
    </w:p>
    <w:p w14:paraId="3D67CE93" w14:textId="07B38967" w:rsidR="003254D6" w:rsidRPr="00BC75BD" w:rsidRDefault="00355EB1" w:rsidP="003254D6">
      <w:pPr>
        <w:numPr>
          <w:ilvl w:val="0"/>
          <w:numId w:val="6"/>
        </w:numPr>
        <w:tabs>
          <w:tab w:val="left" w:pos="284"/>
        </w:tabs>
        <w:spacing w:line="360" w:lineRule="auto"/>
        <w:rPr>
          <w:rFonts w:ascii="Times New Roman" w:hAnsi="Times New Roman"/>
          <w:i/>
          <w:szCs w:val="26"/>
        </w:rPr>
      </w:pPr>
      <w:r>
        <w:rPr>
          <w:rFonts w:ascii="Times New Roman" w:hAnsi="Times New Roman"/>
          <w:szCs w:val="26"/>
        </w:rPr>
        <w:t>Nguồn tài liệu t</w:t>
      </w:r>
      <w:r w:rsidR="00BC75BD" w:rsidRPr="00EC2D07">
        <w:rPr>
          <w:rFonts w:ascii="Times New Roman" w:hAnsi="Times New Roman"/>
          <w:szCs w:val="26"/>
        </w:rPr>
        <w:t xml:space="preserve">ham khảo </w:t>
      </w:r>
      <w:r w:rsidR="00BC75BD">
        <w:rPr>
          <w:rFonts w:ascii="Times New Roman" w:hAnsi="Times New Roman"/>
          <w:szCs w:val="26"/>
        </w:rPr>
        <w:t>qua một số website liên quan đến lĩnh vực về bánh mì</w:t>
      </w:r>
      <w:r>
        <w:rPr>
          <w:rFonts w:ascii="Times New Roman" w:hAnsi="Times New Roman"/>
          <w:szCs w:val="26"/>
        </w:rPr>
        <w:t xml:space="preserve"> và các tài liệu liên quan khác</w:t>
      </w:r>
    </w:p>
    <w:p w14:paraId="54F89EF0" w14:textId="38482AFA" w:rsidR="00BC75BD" w:rsidRPr="00355EB1" w:rsidRDefault="00AD6F18" w:rsidP="003254D6">
      <w:pPr>
        <w:numPr>
          <w:ilvl w:val="0"/>
          <w:numId w:val="6"/>
        </w:numPr>
        <w:tabs>
          <w:tab w:val="left" w:pos="284"/>
        </w:tabs>
        <w:spacing w:line="360" w:lineRule="auto"/>
        <w:rPr>
          <w:rFonts w:ascii="Times New Roman" w:hAnsi="Times New Roman"/>
          <w:i/>
          <w:szCs w:val="26"/>
        </w:rPr>
      </w:pPr>
      <w:hyperlink r:id="rId9" w:history="1">
        <w:r w:rsidR="00355EB1">
          <w:rPr>
            <w:rStyle w:val="Hyperlink"/>
          </w:rPr>
          <w:t>Trang Chủ - Bánh Mì Huỳnh Hoa - Bánh Mì Sài Gòn (banhmihuynhhoa.vn)</w:t>
        </w:r>
      </w:hyperlink>
    </w:p>
    <w:p w14:paraId="310A163C" w14:textId="4361F35C" w:rsidR="00355EB1" w:rsidRPr="00355EB1" w:rsidRDefault="00AD6F18" w:rsidP="003254D6">
      <w:pPr>
        <w:numPr>
          <w:ilvl w:val="0"/>
          <w:numId w:val="6"/>
        </w:numPr>
        <w:tabs>
          <w:tab w:val="left" w:pos="284"/>
        </w:tabs>
        <w:spacing w:line="360" w:lineRule="auto"/>
        <w:rPr>
          <w:rFonts w:ascii="Times New Roman" w:hAnsi="Times New Roman"/>
          <w:i/>
          <w:szCs w:val="26"/>
        </w:rPr>
      </w:pPr>
      <w:hyperlink r:id="rId10" w:history="1">
        <w:r w:rsidR="00355EB1">
          <w:rPr>
            <w:rStyle w:val="Hyperlink"/>
          </w:rPr>
          <w:t>Big Belly</w:t>
        </w:r>
      </w:hyperlink>
    </w:p>
    <w:p w14:paraId="1923716D" w14:textId="38B984C9" w:rsidR="00355EB1" w:rsidRPr="00355EB1" w:rsidRDefault="00AD6F18" w:rsidP="003254D6">
      <w:pPr>
        <w:numPr>
          <w:ilvl w:val="0"/>
          <w:numId w:val="6"/>
        </w:numPr>
        <w:tabs>
          <w:tab w:val="left" w:pos="284"/>
        </w:tabs>
        <w:spacing w:line="360" w:lineRule="auto"/>
        <w:rPr>
          <w:rFonts w:ascii="Times New Roman" w:hAnsi="Times New Roman"/>
          <w:i/>
          <w:szCs w:val="26"/>
        </w:rPr>
      </w:pPr>
      <w:hyperlink r:id="rId11" w:history="1">
        <w:r w:rsidR="00355EB1">
          <w:rPr>
            <w:rStyle w:val="Hyperlink"/>
          </w:rPr>
          <w:t>Bánh mì Phố – Ngon và Lành – Bánh mì kẹp cao cấp (banhmipho.vn)</w:t>
        </w:r>
      </w:hyperlink>
    </w:p>
    <w:p w14:paraId="1D8E91C3" w14:textId="27ACCCF7" w:rsidR="00355EB1" w:rsidRPr="00E86127" w:rsidRDefault="00AD6F18" w:rsidP="003254D6">
      <w:pPr>
        <w:numPr>
          <w:ilvl w:val="0"/>
          <w:numId w:val="6"/>
        </w:numPr>
        <w:tabs>
          <w:tab w:val="left" w:pos="284"/>
        </w:tabs>
        <w:spacing w:line="360" w:lineRule="auto"/>
        <w:rPr>
          <w:rStyle w:val="Hyperlink"/>
          <w:rFonts w:ascii="Times New Roman" w:hAnsi="Times New Roman"/>
          <w:i/>
          <w:color w:val="auto"/>
          <w:szCs w:val="26"/>
          <w:u w:val="none"/>
        </w:rPr>
      </w:pPr>
      <w:hyperlink r:id="rId12" w:history="1">
        <w:r w:rsidR="00355EB1">
          <w:rPr>
            <w:rStyle w:val="Hyperlink"/>
          </w:rPr>
          <w:t>ANH QUÂN BAKERY | Bánh mì Đà Nẵng | Bánh ngọt Đà Nẵng | Bánh kem Đà Nẵng (anhquanbakery.com)</w:t>
        </w:r>
      </w:hyperlink>
    </w:p>
    <w:p w14:paraId="2B3FEFAE" w14:textId="12C143D0" w:rsidR="00E86127" w:rsidRDefault="00AD6F18" w:rsidP="00E86127">
      <w:pPr>
        <w:numPr>
          <w:ilvl w:val="0"/>
          <w:numId w:val="6"/>
        </w:numPr>
        <w:tabs>
          <w:tab w:val="left" w:pos="284"/>
        </w:tabs>
        <w:spacing w:line="360" w:lineRule="auto"/>
        <w:rPr>
          <w:rFonts w:ascii="Times New Roman" w:hAnsi="Times New Roman"/>
          <w:sz w:val="28"/>
          <w:szCs w:val="26"/>
        </w:rPr>
      </w:pPr>
      <w:hyperlink r:id="rId13" w:history="1">
        <w:r w:rsidR="00E86127" w:rsidRPr="00E86127">
          <w:rPr>
            <w:rStyle w:val="Hyperlink"/>
            <w:rFonts w:ascii="Times New Roman" w:hAnsi="Times New Roman"/>
            <w:sz w:val="28"/>
            <w:szCs w:val="26"/>
          </w:rPr>
          <w:t>https://www.w3schools.com/</w:t>
        </w:r>
      </w:hyperlink>
    </w:p>
    <w:p w14:paraId="1B534FAB" w14:textId="198AE115" w:rsidR="00E86127" w:rsidRPr="00E86127" w:rsidRDefault="00AD6F18" w:rsidP="00E86127">
      <w:pPr>
        <w:numPr>
          <w:ilvl w:val="0"/>
          <w:numId w:val="6"/>
        </w:numPr>
        <w:tabs>
          <w:tab w:val="left" w:pos="284"/>
        </w:tabs>
        <w:spacing w:line="360" w:lineRule="auto"/>
        <w:rPr>
          <w:rFonts w:ascii="Times New Roman" w:hAnsi="Times New Roman"/>
          <w:sz w:val="28"/>
          <w:szCs w:val="26"/>
        </w:rPr>
      </w:pPr>
      <w:hyperlink r:id="rId14" w:history="1">
        <w:r w:rsidR="00E86127" w:rsidRPr="00E86127">
          <w:rPr>
            <w:rStyle w:val="Hyperlink"/>
            <w:rFonts w:ascii="Times New Roman" w:hAnsi="Times New Roman"/>
            <w:sz w:val="28"/>
            <w:szCs w:val="26"/>
          </w:rPr>
          <w:t>https://www.mongodb.com/docs/v6.0/introduction/</w:t>
        </w:r>
      </w:hyperlink>
    </w:p>
    <w:p w14:paraId="44E0CB5F" w14:textId="5697CABD" w:rsidR="00355EB1" w:rsidRPr="003254D6" w:rsidRDefault="00355EB1" w:rsidP="00355EB1">
      <w:pPr>
        <w:tabs>
          <w:tab w:val="left" w:pos="284"/>
        </w:tabs>
        <w:spacing w:line="360" w:lineRule="auto"/>
        <w:ind w:left="720"/>
        <w:rPr>
          <w:rFonts w:ascii="Times New Roman" w:hAnsi="Times New Roman"/>
          <w:i/>
          <w:szCs w:val="26"/>
        </w:rPr>
      </w:pPr>
    </w:p>
    <w:p w14:paraId="526CB059" w14:textId="77777777" w:rsidR="00155100" w:rsidRPr="00155100" w:rsidRDefault="00155100" w:rsidP="00155100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</w:p>
    <w:p w14:paraId="2EB62318" w14:textId="77777777" w:rsidR="00272964" w:rsidRDefault="00272964" w:rsidP="00272964">
      <w:pPr>
        <w:pStyle w:val="noidung"/>
        <w:tabs>
          <w:tab w:val="center" w:pos="7293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 xml:space="preserve">Tp.HCM, ngày </w:t>
      </w:r>
      <w:r w:rsidR="00854BD9">
        <w:rPr>
          <w:rFonts w:ascii="Times New Roman" w:hAnsi="Times New Roman"/>
          <w:sz w:val="26"/>
          <w:szCs w:val="26"/>
        </w:rPr>
        <w:t xml:space="preserve">   </w:t>
      </w:r>
      <w:r>
        <w:rPr>
          <w:rFonts w:ascii="Times New Roman" w:hAnsi="Times New Roman"/>
          <w:sz w:val="26"/>
          <w:szCs w:val="26"/>
        </w:rPr>
        <w:t xml:space="preserve"> tháng </w:t>
      </w:r>
      <w:r w:rsidR="00854BD9">
        <w:rPr>
          <w:rFonts w:ascii="Times New Roman" w:hAnsi="Times New Roman"/>
          <w:sz w:val="26"/>
          <w:szCs w:val="26"/>
        </w:rPr>
        <w:t xml:space="preserve">    </w:t>
      </w:r>
      <w:r>
        <w:rPr>
          <w:rFonts w:ascii="Times New Roman" w:hAnsi="Times New Roman"/>
          <w:sz w:val="26"/>
          <w:szCs w:val="26"/>
        </w:rPr>
        <w:t xml:space="preserve"> năm 20</w:t>
      </w:r>
      <w:r w:rsidR="00854BD9">
        <w:rPr>
          <w:rFonts w:ascii="Times New Roman" w:hAnsi="Times New Roman"/>
          <w:sz w:val="26"/>
          <w:szCs w:val="26"/>
        </w:rPr>
        <w:t>23</w:t>
      </w:r>
    </w:p>
    <w:p w14:paraId="1C6D249D" w14:textId="77777777" w:rsidR="00272964" w:rsidRDefault="00272964" w:rsidP="00272964">
      <w:pPr>
        <w:pStyle w:val="noidung"/>
        <w:tabs>
          <w:tab w:val="center" w:pos="1701"/>
          <w:tab w:val="center" w:pos="7106"/>
        </w:tabs>
        <w:spacing w:before="0" w:after="60" w:line="288" w:lineRule="auto"/>
        <w:rPr>
          <w:rFonts w:ascii="Times New Roman" w:hAnsi="Times New Roman"/>
          <w:i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i/>
          <w:sz w:val="26"/>
          <w:szCs w:val="26"/>
        </w:rPr>
        <w:t>Trưởng bộ môn</w:t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i/>
          <w:sz w:val="26"/>
          <w:szCs w:val="26"/>
        </w:rPr>
        <w:t>Giáo viên hướng dẫn</w:t>
      </w:r>
    </w:p>
    <w:p w14:paraId="22226D29" w14:textId="77777777" w:rsidR="00272964" w:rsidRDefault="00AC43A1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(ký và ghi rõ họ tên)</w:t>
      </w:r>
      <w:r w:rsidR="00272964">
        <w:rPr>
          <w:rFonts w:ascii="Times New Roman" w:hAnsi="Times New Roman"/>
          <w:sz w:val="26"/>
          <w:szCs w:val="26"/>
        </w:rPr>
        <w:tab/>
        <w:t>(ký và ghi rõ họ tên)</w:t>
      </w:r>
    </w:p>
    <w:p w14:paraId="1DC2745F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p w14:paraId="47F71603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bookmarkEnd w:id="1"/>
    <w:bookmarkEnd w:id="2"/>
    <w:p w14:paraId="6D143F16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sectPr w:rsidR="003C6E1B" w:rsidSect="00301ACD">
      <w:footerReference w:type="default" r:id="rId15"/>
      <w:pgSz w:w="11907" w:h="16840" w:code="9"/>
      <w:pgMar w:top="851" w:right="1134" w:bottom="270" w:left="1701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DA2968" w14:textId="77777777" w:rsidR="00AD6F18" w:rsidRDefault="00AD6F18" w:rsidP="00301ACD">
      <w:r>
        <w:separator/>
      </w:r>
    </w:p>
  </w:endnote>
  <w:endnote w:type="continuationSeparator" w:id="0">
    <w:p w14:paraId="5217A2B5" w14:textId="77777777" w:rsidR="00AD6F18" w:rsidRDefault="00AD6F18" w:rsidP="00301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C6F2D6" w14:textId="208BBBC4" w:rsidR="00301ACD" w:rsidRDefault="00301AC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A690A">
      <w:rPr>
        <w:noProof/>
      </w:rPr>
      <w:t>2</w:t>
    </w:r>
    <w:r>
      <w:rPr>
        <w:noProof/>
      </w:rPr>
      <w:fldChar w:fldCharType="end"/>
    </w:r>
  </w:p>
  <w:p w14:paraId="205ED55C" w14:textId="77777777" w:rsidR="00301ACD" w:rsidRDefault="00301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E92ABA" w14:textId="77777777" w:rsidR="00AD6F18" w:rsidRDefault="00AD6F18" w:rsidP="00301ACD">
      <w:r>
        <w:separator/>
      </w:r>
    </w:p>
  </w:footnote>
  <w:footnote w:type="continuationSeparator" w:id="0">
    <w:p w14:paraId="0A43BEE4" w14:textId="77777777" w:rsidR="00AD6F18" w:rsidRDefault="00AD6F18" w:rsidP="00301A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1AB30F9"/>
    <w:multiLevelType w:val="hybridMultilevel"/>
    <w:tmpl w:val="DD6E66C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438F5"/>
    <w:multiLevelType w:val="hybridMultilevel"/>
    <w:tmpl w:val="7F2631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7F82A71"/>
    <w:multiLevelType w:val="hybridMultilevel"/>
    <w:tmpl w:val="39ECA5D4"/>
    <w:lvl w:ilvl="0" w:tplc="5FC20532">
      <w:start w:val="1"/>
      <w:numFmt w:val="bullet"/>
      <w:pStyle w:val="lietke1"/>
      <w:lvlText w:val=""/>
      <w:lvlJc w:val="left"/>
      <w:pPr>
        <w:tabs>
          <w:tab w:val="num" w:pos="737"/>
        </w:tabs>
        <w:ind w:left="737" w:hanging="397"/>
      </w:pPr>
      <w:rPr>
        <w:rFonts w:ascii="Wingdings" w:hAnsi="Wingdings" w:hint="default"/>
        <w:color w:val="auto"/>
        <w:sz w:val="24"/>
        <w:szCs w:val="24"/>
      </w:rPr>
    </w:lvl>
    <w:lvl w:ilvl="1" w:tplc="8B60549C">
      <w:start w:val="1"/>
      <w:numFmt w:val="bullet"/>
      <w:pStyle w:val="lietke1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515FD"/>
    <w:multiLevelType w:val="hybridMultilevel"/>
    <w:tmpl w:val="60260F0A"/>
    <w:lvl w:ilvl="0" w:tplc="4F3C1A48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  <w:sz w:val="24"/>
        <w:szCs w:val="24"/>
      </w:rPr>
    </w:lvl>
    <w:lvl w:ilvl="1" w:tplc="8B60549C">
      <w:start w:val="1"/>
      <w:numFmt w:val="bullet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055E9"/>
    <w:multiLevelType w:val="hybridMultilevel"/>
    <w:tmpl w:val="998C380A"/>
    <w:lvl w:ilvl="0" w:tplc="18F024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37CCE"/>
    <w:multiLevelType w:val="hybridMultilevel"/>
    <w:tmpl w:val="974E1324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D6F14"/>
    <w:multiLevelType w:val="hybridMultilevel"/>
    <w:tmpl w:val="A93CD0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947B3B"/>
    <w:multiLevelType w:val="hybridMultilevel"/>
    <w:tmpl w:val="9ED28002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275BFF"/>
    <w:multiLevelType w:val="hybridMultilevel"/>
    <w:tmpl w:val="384410F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025AE8"/>
    <w:multiLevelType w:val="hybridMultilevel"/>
    <w:tmpl w:val="8EBC385E"/>
    <w:lvl w:ilvl="0" w:tplc="711E1CE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55E18"/>
    <w:multiLevelType w:val="hybridMultilevel"/>
    <w:tmpl w:val="13588A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6EE13E6"/>
    <w:multiLevelType w:val="hybridMultilevel"/>
    <w:tmpl w:val="7910EBDE"/>
    <w:lvl w:ilvl="0" w:tplc="6C86C782">
      <w:numFmt w:val="bullet"/>
      <w:lvlText w:val="-"/>
      <w:lvlJc w:val="left"/>
      <w:pPr>
        <w:ind w:left="786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3" w15:restartNumberingAfterBreak="0">
    <w:nsid w:val="70C87FA5"/>
    <w:multiLevelType w:val="hybridMultilevel"/>
    <w:tmpl w:val="9A2E5F48"/>
    <w:lvl w:ilvl="0" w:tplc="FA7C0B2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AD16F28"/>
    <w:multiLevelType w:val="hybridMultilevel"/>
    <w:tmpl w:val="5C6033C4"/>
    <w:lvl w:ilvl="0" w:tplc="154E991E">
      <w:start w:val="3"/>
      <w:numFmt w:val="bullet"/>
      <w:lvlText w:val="–"/>
      <w:lvlJc w:val="left"/>
      <w:pPr>
        <w:tabs>
          <w:tab w:val="num" w:pos="567"/>
        </w:tabs>
        <w:ind w:left="284" w:firstLine="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641"/>
        </w:tabs>
        <w:ind w:left="16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1"/>
        </w:tabs>
        <w:ind w:left="23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1"/>
        </w:tabs>
        <w:ind w:left="30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1"/>
        </w:tabs>
        <w:ind w:left="38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1"/>
        </w:tabs>
        <w:ind w:left="45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1"/>
        </w:tabs>
        <w:ind w:left="52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1"/>
        </w:tabs>
        <w:ind w:left="59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1"/>
        </w:tabs>
        <w:ind w:left="6681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4"/>
  </w:num>
  <w:num w:numId="4">
    <w:abstractNumId w:val="9"/>
  </w:num>
  <w:num w:numId="5">
    <w:abstractNumId w:val="10"/>
  </w:num>
  <w:num w:numId="6">
    <w:abstractNumId w:val="6"/>
  </w:num>
  <w:num w:numId="7">
    <w:abstractNumId w:val="4"/>
  </w:num>
  <w:num w:numId="8">
    <w:abstractNumId w:val="8"/>
  </w:num>
  <w:num w:numId="9">
    <w:abstractNumId w:val="1"/>
  </w:num>
  <w:num w:numId="10">
    <w:abstractNumId w:val="5"/>
  </w:num>
  <w:num w:numId="11">
    <w:abstractNumId w:val="11"/>
  </w:num>
  <w:num w:numId="12">
    <w:abstractNumId w:val="2"/>
  </w:num>
  <w:num w:numId="13">
    <w:abstractNumId w:val="3"/>
  </w:num>
  <w:num w:numId="14">
    <w:abstractNumId w:val="3"/>
  </w:num>
  <w:num w:numId="15">
    <w:abstractNumId w:val="13"/>
  </w:num>
  <w:num w:numId="1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jEwNbUwtTSxNLJQ0lEKTi0uzszPAykwrgUAenNiAywAAAA="/>
  </w:docVars>
  <w:rsids>
    <w:rsidRoot w:val="006172B9"/>
    <w:rsid w:val="0000215A"/>
    <w:rsid w:val="00013BA0"/>
    <w:rsid w:val="000175D5"/>
    <w:rsid w:val="00020C39"/>
    <w:rsid w:val="00023EAA"/>
    <w:rsid w:val="000274BC"/>
    <w:rsid w:val="000358A4"/>
    <w:rsid w:val="0004581F"/>
    <w:rsid w:val="0005195D"/>
    <w:rsid w:val="000543A9"/>
    <w:rsid w:val="00061914"/>
    <w:rsid w:val="00071DA4"/>
    <w:rsid w:val="00073F92"/>
    <w:rsid w:val="00082736"/>
    <w:rsid w:val="0008626E"/>
    <w:rsid w:val="000904D9"/>
    <w:rsid w:val="00096C27"/>
    <w:rsid w:val="000A29B9"/>
    <w:rsid w:val="000A428B"/>
    <w:rsid w:val="000C53DA"/>
    <w:rsid w:val="000C6BBC"/>
    <w:rsid w:val="000D3ADD"/>
    <w:rsid w:val="000E3FB6"/>
    <w:rsid w:val="000E4B48"/>
    <w:rsid w:val="000E70C1"/>
    <w:rsid w:val="000F0801"/>
    <w:rsid w:val="000F5BC9"/>
    <w:rsid w:val="001055DF"/>
    <w:rsid w:val="0010752E"/>
    <w:rsid w:val="00112B66"/>
    <w:rsid w:val="001151FD"/>
    <w:rsid w:val="00116CE0"/>
    <w:rsid w:val="001260B1"/>
    <w:rsid w:val="00134000"/>
    <w:rsid w:val="00134D32"/>
    <w:rsid w:val="001369C4"/>
    <w:rsid w:val="001373D0"/>
    <w:rsid w:val="001420B5"/>
    <w:rsid w:val="0014297C"/>
    <w:rsid w:val="0014669F"/>
    <w:rsid w:val="0014766D"/>
    <w:rsid w:val="0015193E"/>
    <w:rsid w:val="001548C0"/>
    <w:rsid w:val="00155100"/>
    <w:rsid w:val="00164EC3"/>
    <w:rsid w:val="001678F7"/>
    <w:rsid w:val="00171BB8"/>
    <w:rsid w:val="00173186"/>
    <w:rsid w:val="0017625C"/>
    <w:rsid w:val="0017687C"/>
    <w:rsid w:val="00177B25"/>
    <w:rsid w:val="001934D2"/>
    <w:rsid w:val="001A690A"/>
    <w:rsid w:val="001A6DAE"/>
    <w:rsid w:val="001C0245"/>
    <w:rsid w:val="001D1A29"/>
    <w:rsid w:val="001D2940"/>
    <w:rsid w:val="001D37C1"/>
    <w:rsid w:val="001D567F"/>
    <w:rsid w:val="001E28A7"/>
    <w:rsid w:val="001E64BA"/>
    <w:rsid w:val="001F0950"/>
    <w:rsid w:val="001F596A"/>
    <w:rsid w:val="002048AA"/>
    <w:rsid w:val="00204BF3"/>
    <w:rsid w:val="00205400"/>
    <w:rsid w:val="00211EC9"/>
    <w:rsid w:val="00214BF3"/>
    <w:rsid w:val="00214C3B"/>
    <w:rsid w:val="00215FDD"/>
    <w:rsid w:val="0021660C"/>
    <w:rsid w:val="00221325"/>
    <w:rsid w:val="00225087"/>
    <w:rsid w:val="00226A2E"/>
    <w:rsid w:val="00227B69"/>
    <w:rsid w:val="002321B7"/>
    <w:rsid w:val="0025332E"/>
    <w:rsid w:val="00255BA1"/>
    <w:rsid w:val="0026029F"/>
    <w:rsid w:val="00262625"/>
    <w:rsid w:val="002670D2"/>
    <w:rsid w:val="00272964"/>
    <w:rsid w:val="002834C5"/>
    <w:rsid w:val="002943B9"/>
    <w:rsid w:val="002B5C35"/>
    <w:rsid w:val="002C1538"/>
    <w:rsid w:val="002C3BDE"/>
    <w:rsid w:val="002D139E"/>
    <w:rsid w:val="002E111C"/>
    <w:rsid w:val="002E3F73"/>
    <w:rsid w:val="00300D54"/>
    <w:rsid w:val="00301ACD"/>
    <w:rsid w:val="00303850"/>
    <w:rsid w:val="003062EE"/>
    <w:rsid w:val="00311FBE"/>
    <w:rsid w:val="003224C8"/>
    <w:rsid w:val="003254D6"/>
    <w:rsid w:val="00326AC6"/>
    <w:rsid w:val="00332724"/>
    <w:rsid w:val="00333316"/>
    <w:rsid w:val="00336E71"/>
    <w:rsid w:val="00336E76"/>
    <w:rsid w:val="00346816"/>
    <w:rsid w:val="00353AE9"/>
    <w:rsid w:val="00355EB1"/>
    <w:rsid w:val="00362855"/>
    <w:rsid w:val="003661BD"/>
    <w:rsid w:val="00380DE8"/>
    <w:rsid w:val="003814D6"/>
    <w:rsid w:val="003817EB"/>
    <w:rsid w:val="00383351"/>
    <w:rsid w:val="00390FE3"/>
    <w:rsid w:val="0039274E"/>
    <w:rsid w:val="00394581"/>
    <w:rsid w:val="0039713B"/>
    <w:rsid w:val="003A5A0D"/>
    <w:rsid w:val="003B19EE"/>
    <w:rsid w:val="003B1ACB"/>
    <w:rsid w:val="003B2CDA"/>
    <w:rsid w:val="003B3268"/>
    <w:rsid w:val="003B5FC2"/>
    <w:rsid w:val="003C0B10"/>
    <w:rsid w:val="003C34E2"/>
    <w:rsid w:val="003C6E1B"/>
    <w:rsid w:val="003D0966"/>
    <w:rsid w:val="003D149C"/>
    <w:rsid w:val="003D1CF9"/>
    <w:rsid w:val="003D7A97"/>
    <w:rsid w:val="003E0FFF"/>
    <w:rsid w:val="003E1F30"/>
    <w:rsid w:val="003E652C"/>
    <w:rsid w:val="003F2D2A"/>
    <w:rsid w:val="003F5FF1"/>
    <w:rsid w:val="003F695B"/>
    <w:rsid w:val="00401579"/>
    <w:rsid w:val="00410DD6"/>
    <w:rsid w:val="00411D42"/>
    <w:rsid w:val="00412B00"/>
    <w:rsid w:val="004135B6"/>
    <w:rsid w:val="00413AF8"/>
    <w:rsid w:val="00415EC9"/>
    <w:rsid w:val="00422E7B"/>
    <w:rsid w:val="00431DB6"/>
    <w:rsid w:val="00434526"/>
    <w:rsid w:val="00435C43"/>
    <w:rsid w:val="00441D61"/>
    <w:rsid w:val="0044447C"/>
    <w:rsid w:val="00452424"/>
    <w:rsid w:val="00461BAC"/>
    <w:rsid w:val="00463EA3"/>
    <w:rsid w:val="00467FAD"/>
    <w:rsid w:val="00470F38"/>
    <w:rsid w:val="00476A68"/>
    <w:rsid w:val="00477DE0"/>
    <w:rsid w:val="0048692C"/>
    <w:rsid w:val="004A13CC"/>
    <w:rsid w:val="004A232E"/>
    <w:rsid w:val="004A25DA"/>
    <w:rsid w:val="004B3727"/>
    <w:rsid w:val="004B625A"/>
    <w:rsid w:val="004B6972"/>
    <w:rsid w:val="004C1CCA"/>
    <w:rsid w:val="004C22B7"/>
    <w:rsid w:val="004D383F"/>
    <w:rsid w:val="004D6147"/>
    <w:rsid w:val="004E508E"/>
    <w:rsid w:val="004F2B02"/>
    <w:rsid w:val="004F4ED3"/>
    <w:rsid w:val="00500E64"/>
    <w:rsid w:val="0050345F"/>
    <w:rsid w:val="005148EF"/>
    <w:rsid w:val="005224DE"/>
    <w:rsid w:val="00526A86"/>
    <w:rsid w:val="00531217"/>
    <w:rsid w:val="00531BB3"/>
    <w:rsid w:val="00545F90"/>
    <w:rsid w:val="0055632E"/>
    <w:rsid w:val="00557248"/>
    <w:rsid w:val="00564AD0"/>
    <w:rsid w:val="00564B83"/>
    <w:rsid w:val="00565105"/>
    <w:rsid w:val="005728CB"/>
    <w:rsid w:val="005920E5"/>
    <w:rsid w:val="005969C6"/>
    <w:rsid w:val="005B14A4"/>
    <w:rsid w:val="005C0697"/>
    <w:rsid w:val="005C7509"/>
    <w:rsid w:val="005D2EB8"/>
    <w:rsid w:val="005D472C"/>
    <w:rsid w:val="005E4F8B"/>
    <w:rsid w:val="005F0FB5"/>
    <w:rsid w:val="005F7451"/>
    <w:rsid w:val="00606E4E"/>
    <w:rsid w:val="00610E24"/>
    <w:rsid w:val="00613969"/>
    <w:rsid w:val="00613F61"/>
    <w:rsid w:val="0061644D"/>
    <w:rsid w:val="006172B9"/>
    <w:rsid w:val="0062044C"/>
    <w:rsid w:val="00630485"/>
    <w:rsid w:val="00630823"/>
    <w:rsid w:val="006351E0"/>
    <w:rsid w:val="006370D5"/>
    <w:rsid w:val="00640155"/>
    <w:rsid w:val="00640BC5"/>
    <w:rsid w:val="00641E21"/>
    <w:rsid w:val="00642738"/>
    <w:rsid w:val="00663D44"/>
    <w:rsid w:val="0066700E"/>
    <w:rsid w:val="00674221"/>
    <w:rsid w:val="006754F0"/>
    <w:rsid w:val="0067678E"/>
    <w:rsid w:val="00680CBC"/>
    <w:rsid w:val="00683EB2"/>
    <w:rsid w:val="006842C1"/>
    <w:rsid w:val="0069748A"/>
    <w:rsid w:val="00697F3E"/>
    <w:rsid w:val="006A257C"/>
    <w:rsid w:val="006A56F2"/>
    <w:rsid w:val="006B17E5"/>
    <w:rsid w:val="006C4F6A"/>
    <w:rsid w:val="006D51D8"/>
    <w:rsid w:val="006D7CC6"/>
    <w:rsid w:val="006D7EBD"/>
    <w:rsid w:val="006E0950"/>
    <w:rsid w:val="006E13EE"/>
    <w:rsid w:val="006E1860"/>
    <w:rsid w:val="006E5287"/>
    <w:rsid w:val="006E6A27"/>
    <w:rsid w:val="006F113C"/>
    <w:rsid w:val="006F1510"/>
    <w:rsid w:val="006F2109"/>
    <w:rsid w:val="006F4295"/>
    <w:rsid w:val="006F5B59"/>
    <w:rsid w:val="00703982"/>
    <w:rsid w:val="00705B28"/>
    <w:rsid w:val="00706713"/>
    <w:rsid w:val="00711972"/>
    <w:rsid w:val="0071378E"/>
    <w:rsid w:val="00713D72"/>
    <w:rsid w:val="00716A0B"/>
    <w:rsid w:val="00717ADE"/>
    <w:rsid w:val="00723743"/>
    <w:rsid w:val="00724E1E"/>
    <w:rsid w:val="00735905"/>
    <w:rsid w:val="0073637B"/>
    <w:rsid w:val="007542EF"/>
    <w:rsid w:val="00757DD4"/>
    <w:rsid w:val="0076543C"/>
    <w:rsid w:val="0076747B"/>
    <w:rsid w:val="00773C21"/>
    <w:rsid w:val="00775AA3"/>
    <w:rsid w:val="00777D49"/>
    <w:rsid w:val="00780A13"/>
    <w:rsid w:val="007950C5"/>
    <w:rsid w:val="00796428"/>
    <w:rsid w:val="007A1322"/>
    <w:rsid w:val="007A254F"/>
    <w:rsid w:val="007A2E19"/>
    <w:rsid w:val="007A34AF"/>
    <w:rsid w:val="007B1646"/>
    <w:rsid w:val="007C20B2"/>
    <w:rsid w:val="007D35DD"/>
    <w:rsid w:val="007D69FF"/>
    <w:rsid w:val="007D6B7B"/>
    <w:rsid w:val="007D7CE9"/>
    <w:rsid w:val="007E27FD"/>
    <w:rsid w:val="007E79BB"/>
    <w:rsid w:val="007F2337"/>
    <w:rsid w:val="007F3240"/>
    <w:rsid w:val="007F366B"/>
    <w:rsid w:val="008028A2"/>
    <w:rsid w:val="00807AE2"/>
    <w:rsid w:val="008101B6"/>
    <w:rsid w:val="008137F9"/>
    <w:rsid w:val="00820E42"/>
    <w:rsid w:val="00822284"/>
    <w:rsid w:val="008325F2"/>
    <w:rsid w:val="008339F1"/>
    <w:rsid w:val="008353F1"/>
    <w:rsid w:val="008363AE"/>
    <w:rsid w:val="008376CC"/>
    <w:rsid w:val="00850CFD"/>
    <w:rsid w:val="00852591"/>
    <w:rsid w:val="00854BD9"/>
    <w:rsid w:val="008663C2"/>
    <w:rsid w:val="00873F5A"/>
    <w:rsid w:val="008764CA"/>
    <w:rsid w:val="00880272"/>
    <w:rsid w:val="008860E0"/>
    <w:rsid w:val="00895C2D"/>
    <w:rsid w:val="008979B3"/>
    <w:rsid w:val="008A7698"/>
    <w:rsid w:val="008C1B98"/>
    <w:rsid w:val="008C51AD"/>
    <w:rsid w:val="008E24EB"/>
    <w:rsid w:val="008E3AF0"/>
    <w:rsid w:val="008F2CAC"/>
    <w:rsid w:val="008F73E8"/>
    <w:rsid w:val="009117B2"/>
    <w:rsid w:val="0091272B"/>
    <w:rsid w:val="00920B56"/>
    <w:rsid w:val="00922CF3"/>
    <w:rsid w:val="00946641"/>
    <w:rsid w:val="0095520C"/>
    <w:rsid w:val="00956ADA"/>
    <w:rsid w:val="00964923"/>
    <w:rsid w:val="00964DA9"/>
    <w:rsid w:val="00970556"/>
    <w:rsid w:val="00970A37"/>
    <w:rsid w:val="00971666"/>
    <w:rsid w:val="00984FD4"/>
    <w:rsid w:val="00986250"/>
    <w:rsid w:val="00986837"/>
    <w:rsid w:val="00987EA1"/>
    <w:rsid w:val="009A1825"/>
    <w:rsid w:val="009A2D7E"/>
    <w:rsid w:val="009A57BB"/>
    <w:rsid w:val="009A6794"/>
    <w:rsid w:val="009B0571"/>
    <w:rsid w:val="009B759C"/>
    <w:rsid w:val="009C020D"/>
    <w:rsid w:val="009C5124"/>
    <w:rsid w:val="009D2C31"/>
    <w:rsid w:val="009D50AE"/>
    <w:rsid w:val="009E2AB8"/>
    <w:rsid w:val="009E3B4E"/>
    <w:rsid w:val="009F1323"/>
    <w:rsid w:val="009F3C3F"/>
    <w:rsid w:val="009F47D0"/>
    <w:rsid w:val="009F4F3D"/>
    <w:rsid w:val="00A040A3"/>
    <w:rsid w:val="00A078F0"/>
    <w:rsid w:val="00A16CB9"/>
    <w:rsid w:val="00A201C2"/>
    <w:rsid w:val="00A202F9"/>
    <w:rsid w:val="00A230B5"/>
    <w:rsid w:val="00A23DF8"/>
    <w:rsid w:val="00A25885"/>
    <w:rsid w:val="00A26498"/>
    <w:rsid w:val="00A31E19"/>
    <w:rsid w:val="00A32C48"/>
    <w:rsid w:val="00A32C63"/>
    <w:rsid w:val="00A357F8"/>
    <w:rsid w:val="00A35E3C"/>
    <w:rsid w:val="00A41E4D"/>
    <w:rsid w:val="00A53605"/>
    <w:rsid w:val="00A631AB"/>
    <w:rsid w:val="00A63CFA"/>
    <w:rsid w:val="00A64C3E"/>
    <w:rsid w:val="00A73ECE"/>
    <w:rsid w:val="00A7426B"/>
    <w:rsid w:val="00A75CF0"/>
    <w:rsid w:val="00A76C51"/>
    <w:rsid w:val="00A76F41"/>
    <w:rsid w:val="00AB708F"/>
    <w:rsid w:val="00AC2BEC"/>
    <w:rsid w:val="00AC2D8A"/>
    <w:rsid w:val="00AC33C3"/>
    <w:rsid w:val="00AC43A1"/>
    <w:rsid w:val="00AC6319"/>
    <w:rsid w:val="00AC7D82"/>
    <w:rsid w:val="00AD029B"/>
    <w:rsid w:val="00AD24E4"/>
    <w:rsid w:val="00AD33CF"/>
    <w:rsid w:val="00AD68C2"/>
    <w:rsid w:val="00AD6F18"/>
    <w:rsid w:val="00AD7830"/>
    <w:rsid w:val="00AE3DD8"/>
    <w:rsid w:val="00AE5171"/>
    <w:rsid w:val="00AF31E2"/>
    <w:rsid w:val="00AF6946"/>
    <w:rsid w:val="00B01830"/>
    <w:rsid w:val="00B029B6"/>
    <w:rsid w:val="00B03D4C"/>
    <w:rsid w:val="00B11CD5"/>
    <w:rsid w:val="00B121D0"/>
    <w:rsid w:val="00B240DC"/>
    <w:rsid w:val="00B25BD4"/>
    <w:rsid w:val="00B25C99"/>
    <w:rsid w:val="00B309A7"/>
    <w:rsid w:val="00B3228C"/>
    <w:rsid w:val="00B3415D"/>
    <w:rsid w:val="00B45443"/>
    <w:rsid w:val="00B47D6B"/>
    <w:rsid w:val="00B5271F"/>
    <w:rsid w:val="00B57531"/>
    <w:rsid w:val="00B63436"/>
    <w:rsid w:val="00B6472D"/>
    <w:rsid w:val="00B763DC"/>
    <w:rsid w:val="00BA01D0"/>
    <w:rsid w:val="00BA341C"/>
    <w:rsid w:val="00BB2BC8"/>
    <w:rsid w:val="00BB3B3B"/>
    <w:rsid w:val="00BC1E49"/>
    <w:rsid w:val="00BC3450"/>
    <w:rsid w:val="00BC75BD"/>
    <w:rsid w:val="00BD217B"/>
    <w:rsid w:val="00BD3343"/>
    <w:rsid w:val="00C04060"/>
    <w:rsid w:val="00C042B1"/>
    <w:rsid w:val="00C069F8"/>
    <w:rsid w:val="00C159CF"/>
    <w:rsid w:val="00C1600E"/>
    <w:rsid w:val="00C22E60"/>
    <w:rsid w:val="00C2319D"/>
    <w:rsid w:val="00C30A0B"/>
    <w:rsid w:val="00C422EE"/>
    <w:rsid w:val="00C446A3"/>
    <w:rsid w:val="00C468B3"/>
    <w:rsid w:val="00C63F73"/>
    <w:rsid w:val="00C672F2"/>
    <w:rsid w:val="00C76AA0"/>
    <w:rsid w:val="00C778EA"/>
    <w:rsid w:val="00C83D13"/>
    <w:rsid w:val="00C93F9B"/>
    <w:rsid w:val="00CA2C6F"/>
    <w:rsid w:val="00CA65D7"/>
    <w:rsid w:val="00CB19B7"/>
    <w:rsid w:val="00CB67BB"/>
    <w:rsid w:val="00CC0480"/>
    <w:rsid w:val="00CC260F"/>
    <w:rsid w:val="00CD7148"/>
    <w:rsid w:val="00CE3DAC"/>
    <w:rsid w:val="00D07915"/>
    <w:rsid w:val="00D10955"/>
    <w:rsid w:val="00D2006A"/>
    <w:rsid w:val="00D2198F"/>
    <w:rsid w:val="00D26A45"/>
    <w:rsid w:val="00D303E6"/>
    <w:rsid w:val="00D32BBB"/>
    <w:rsid w:val="00D37ABC"/>
    <w:rsid w:val="00D37B89"/>
    <w:rsid w:val="00D4044B"/>
    <w:rsid w:val="00D419FC"/>
    <w:rsid w:val="00D41B8D"/>
    <w:rsid w:val="00D41F6E"/>
    <w:rsid w:val="00D47FB1"/>
    <w:rsid w:val="00D6147A"/>
    <w:rsid w:val="00D61BE9"/>
    <w:rsid w:val="00D717CE"/>
    <w:rsid w:val="00D7717F"/>
    <w:rsid w:val="00D812E7"/>
    <w:rsid w:val="00D81930"/>
    <w:rsid w:val="00D83673"/>
    <w:rsid w:val="00D84AE3"/>
    <w:rsid w:val="00D85F61"/>
    <w:rsid w:val="00D90478"/>
    <w:rsid w:val="00D92E44"/>
    <w:rsid w:val="00D93174"/>
    <w:rsid w:val="00D941BE"/>
    <w:rsid w:val="00D95241"/>
    <w:rsid w:val="00DA02A8"/>
    <w:rsid w:val="00DB5BAE"/>
    <w:rsid w:val="00DB6C03"/>
    <w:rsid w:val="00DB76CD"/>
    <w:rsid w:val="00DC1266"/>
    <w:rsid w:val="00DC40A7"/>
    <w:rsid w:val="00DD172F"/>
    <w:rsid w:val="00DD2172"/>
    <w:rsid w:val="00DD3101"/>
    <w:rsid w:val="00DD36B2"/>
    <w:rsid w:val="00DD3B4A"/>
    <w:rsid w:val="00DD61C6"/>
    <w:rsid w:val="00DE183A"/>
    <w:rsid w:val="00DE69E0"/>
    <w:rsid w:val="00DF01F3"/>
    <w:rsid w:val="00DF1114"/>
    <w:rsid w:val="00DF669E"/>
    <w:rsid w:val="00E02629"/>
    <w:rsid w:val="00E03108"/>
    <w:rsid w:val="00E06ED9"/>
    <w:rsid w:val="00E06EE1"/>
    <w:rsid w:val="00E14ADB"/>
    <w:rsid w:val="00E213BF"/>
    <w:rsid w:val="00E21BAF"/>
    <w:rsid w:val="00E3514A"/>
    <w:rsid w:val="00E35C4F"/>
    <w:rsid w:val="00E4228A"/>
    <w:rsid w:val="00E42EB0"/>
    <w:rsid w:val="00E45205"/>
    <w:rsid w:val="00E50C44"/>
    <w:rsid w:val="00E519D7"/>
    <w:rsid w:val="00E51B34"/>
    <w:rsid w:val="00E61601"/>
    <w:rsid w:val="00E719CD"/>
    <w:rsid w:val="00E76B20"/>
    <w:rsid w:val="00E856BD"/>
    <w:rsid w:val="00E86127"/>
    <w:rsid w:val="00E87B48"/>
    <w:rsid w:val="00E90D4E"/>
    <w:rsid w:val="00E933B2"/>
    <w:rsid w:val="00E95DAC"/>
    <w:rsid w:val="00EA2233"/>
    <w:rsid w:val="00EB1C48"/>
    <w:rsid w:val="00EB32B0"/>
    <w:rsid w:val="00EB5ABA"/>
    <w:rsid w:val="00EE0AE3"/>
    <w:rsid w:val="00EE2587"/>
    <w:rsid w:val="00EF08B5"/>
    <w:rsid w:val="00EF14D1"/>
    <w:rsid w:val="00EF2865"/>
    <w:rsid w:val="00EF4147"/>
    <w:rsid w:val="00EF69F1"/>
    <w:rsid w:val="00EF729B"/>
    <w:rsid w:val="00F00154"/>
    <w:rsid w:val="00F032D1"/>
    <w:rsid w:val="00F0455B"/>
    <w:rsid w:val="00F04C70"/>
    <w:rsid w:val="00F10B02"/>
    <w:rsid w:val="00F1108B"/>
    <w:rsid w:val="00F428DC"/>
    <w:rsid w:val="00F42C07"/>
    <w:rsid w:val="00F44511"/>
    <w:rsid w:val="00F63BD2"/>
    <w:rsid w:val="00F63D52"/>
    <w:rsid w:val="00F64449"/>
    <w:rsid w:val="00F665CD"/>
    <w:rsid w:val="00F70A30"/>
    <w:rsid w:val="00F71A3D"/>
    <w:rsid w:val="00F82249"/>
    <w:rsid w:val="00F8246E"/>
    <w:rsid w:val="00F940B1"/>
    <w:rsid w:val="00FA4D40"/>
    <w:rsid w:val="00FA71B2"/>
    <w:rsid w:val="00FB185C"/>
    <w:rsid w:val="00FC0CA9"/>
    <w:rsid w:val="00FC47A5"/>
    <w:rsid w:val="00FC6D6A"/>
    <w:rsid w:val="00FC7838"/>
    <w:rsid w:val="00FD0AC0"/>
    <w:rsid w:val="00FD3834"/>
    <w:rsid w:val="00FD4ACE"/>
    <w:rsid w:val="00FE0A50"/>
    <w:rsid w:val="00FF029E"/>
    <w:rsid w:val="00FF6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F2D9FB"/>
  <w15:docId w15:val="{BCB8111A-4674-4F47-ABF5-BB6AC28D4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185C"/>
    <w:rPr>
      <w:rFonts w:ascii="Tahoma" w:hAnsi="Tahoma"/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BD3343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15F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etke1">
    <w:name w:val="lietke1"/>
    <w:basedOn w:val="Normal"/>
    <w:qFormat/>
    <w:rsid w:val="00CA2C6F"/>
    <w:pPr>
      <w:numPr>
        <w:numId w:val="1"/>
      </w:numPr>
      <w:spacing w:before="60" w:after="60"/>
      <w:jc w:val="both"/>
    </w:pPr>
    <w:rPr>
      <w:rFonts w:ascii="Helvetica" w:hAnsi="Helvetica"/>
    </w:rPr>
  </w:style>
  <w:style w:type="paragraph" w:customStyle="1" w:styleId="noidung">
    <w:name w:val="noidung"/>
    <w:basedOn w:val="Normal"/>
    <w:link w:val="noidungChar"/>
    <w:rsid w:val="00AC6319"/>
    <w:pPr>
      <w:spacing w:before="120" w:after="120" w:line="312" w:lineRule="auto"/>
      <w:jc w:val="both"/>
    </w:pPr>
    <w:rPr>
      <w:rFonts w:ascii="Helvetica" w:hAnsi="Helvetica"/>
    </w:rPr>
  </w:style>
  <w:style w:type="character" w:customStyle="1" w:styleId="noidungChar">
    <w:name w:val="noidung Char"/>
    <w:link w:val="noidung"/>
    <w:rsid w:val="00EA2233"/>
    <w:rPr>
      <w:rFonts w:ascii="Helvetica" w:hAnsi="Helvetica"/>
      <w:sz w:val="24"/>
      <w:szCs w:val="24"/>
      <w:lang w:val="en-US" w:eastAsia="en-US" w:bidi="ar-SA"/>
    </w:rPr>
  </w:style>
  <w:style w:type="character" w:styleId="Hyperlink">
    <w:name w:val="Hyperlink"/>
    <w:rsid w:val="009B0571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E3514A"/>
    <w:pPr>
      <w:jc w:val="center"/>
    </w:pPr>
    <w:rPr>
      <w:rFonts w:ascii="Times New Roman" w:hAnsi="Times New Roman"/>
      <w:b/>
      <w:bCs/>
    </w:rPr>
  </w:style>
  <w:style w:type="character" w:customStyle="1" w:styleId="TitleChar">
    <w:name w:val="Title Char"/>
    <w:link w:val="Title"/>
    <w:rsid w:val="00E3514A"/>
    <w:rPr>
      <w:b/>
      <w:bCs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1F0950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rsid w:val="001F09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3BA0"/>
    <w:pPr>
      <w:spacing w:after="200" w:line="276" w:lineRule="auto"/>
      <w:ind w:left="720"/>
      <w:contextualSpacing/>
    </w:pPr>
    <w:rPr>
      <w:rFonts w:ascii="Calibri" w:eastAsia="SimSun" w:hAnsi="Calibri" w:cs="Arial"/>
      <w:sz w:val="22"/>
      <w:szCs w:val="22"/>
      <w:lang w:eastAsia="zh-CN"/>
    </w:rPr>
  </w:style>
  <w:style w:type="paragraph" w:styleId="Header">
    <w:name w:val="header"/>
    <w:basedOn w:val="Normal"/>
    <w:link w:val="HeaderChar"/>
    <w:rsid w:val="00301AC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01ACD"/>
    <w:rPr>
      <w:rFonts w:ascii="Tahoma" w:hAnsi="Tahoma"/>
      <w:sz w:val="24"/>
      <w:szCs w:val="24"/>
    </w:rPr>
  </w:style>
  <w:style w:type="paragraph" w:styleId="Footer">
    <w:name w:val="footer"/>
    <w:basedOn w:val="Normal"/>
    <w:link w:val="FooterChar"/>
    <w:uiPriority w:val="99"/>
    <w:rsid w:val="00301AC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01ACD"/>
    <w:rPr>
      <w:rFonts w:ascii="Tahoma" w:hAnsi="Tahoma"/>
      <w:sz w:val="24"/>
      <w:szCs w:val="24"/>
    </w:rPr>
  </w:style>
  <w:style w:type="character" w:styleId="FollowedHyperlink">
    <w:name w:val="FollowedHyperlink"/>
    <w:basedOn w:val="DefaultParagraphFont"/>
    <w:rsid w:val="00B5271F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DE69E0"/>
    <w:rPr>
      <w:rFonts w:ascii="Times New Roman" w:hAnsi="Times New Roman" w:cs="Times New 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D3343"/>
    <w:rPr>
      <w:b/>
      <w:bCs/>
      <w:kern w:val="36"/>
      <w:sz w:val="48"/>
      <w:szCs w:val="4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70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2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4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9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3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1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2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400355">
                  <w:marLeft w:val="0"/>
                  <w:marRight w:val="-10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682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297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237458">
                              <w:marLeft w:val="240"/>
                              <w:marRight w:val="24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30356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7117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8242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1218963">
                                              <w:marLeft w:val="0"/>
                                              <w:marRight w:val="0"/>
                                              <w:marTop w:val="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720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70573212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14191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3098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0249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2522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6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884717">
                  <w:marLeft w:val="0"/>
                  <w:marRight w:val="-10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582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187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0062104">
                              <w:marLeft w:val="240"/>
                              <w:marRight w:val="24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178022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8725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608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4564121">
                                              <w:marLeft w:val="0"/>
                                              <w:marRight w:val="0"/>
                                              <w:marTop w:val="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88695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3756378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4313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8838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7249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5759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9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54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1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0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4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2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1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03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w3schools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nhquanbakery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anhmipho.vn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bigbelly.v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anhmihuynhhoa.vn/" TargetMode="External"/><Relationship Id="rId14" Type="http://schemas.openxmlformats.org/officeDocument/2006/relationships/hyperlink" Target="https://www.mongodb.com/docs/v6.0/introduc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893BBD-5824-44EE-9B55-0F2098828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791</Words>
  <Characters>451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ÑEÀ CÖÔNG CHI TIEÁT</vt:lpstr>
    </vt:vector>
  </TitlesOfParts>
  <Company>TT-Web</Company>
  <LinksUpToDate>false</LinksUpToDate>
  <CharactersWithSpaces>5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ÑEÀ CÖÔNG CHI TIEÁT</dc:title>
  <dc:creator>BichNgan</dc:creator>
  <cp:lastModifiedBy>Đào Qúi Mùi</cp:lastModifiedBy>
  <cp:revision>6</cp:revision>
  <cp:lastPrinted>2018-03-25T14:20:00Z</cp:lastPrinted>
  <dcterms:created xsi:type="dcterms:W3CDTF">2024-10-02T05:51:00Z</dcterms:created>
  <dcterms:modified xsi:type="dcterms:W3CDTF">2024-10-05T12:21:00Z</dcterms:modified>
</cp:coreProperties>
</file>